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5E3A4E" w14:textId="77777777" w:rsidR="00287C29" w:rsidRPr="00A215DB" w:rsidRDefault="00287C29" w:rsidP="00287C29">
      <w:pPr>
        <w:rPr>
          <w:bCs/>
          <w:i/>
          <w:color w:val="000000" w:themeColor="text1"/>
          <w:sz w:val="18"/>
          <w:szCs w:val="18"/>
        </w:rPr>
      </w:pPr>
    </w:p>
    <w:p w14:paraId="58EF7EA7" w14:textId="77777777" w:rsidR="00287C29" w:rsidRPr="00A215DB" w:rsidRDefault="00287C29" w:rsidP="00287C29">
      <w:pPr>
        <w:ind w:left="-70"/>
        <w:jc w:val="center"/>
        <w:rPr>
          <w:bCs/>
          <w:color w:val="000000" w:themeColor="text1"/>
          <w:sz w:val="18"/>
          <w:szCs w:val="18"/>
        </w:rPr>
      </w:pPr>
      <w:r w:rsidRPr="00A215DB">
        <w:rPr>
          <w:bCs/>
          <w:color w:val="000000" w:themeColor="text1"/>
          <w:sz w:val="18"/>
          <w:szCs w:val="18"/>
        </w:rPr>
        <w:t xml:space="preserve">BATI DİL. VE ED. BÖLÜMÜ </w:t>
      </w:r>
      <w:r w:rsidR="009D611C" w:rsidRPr="00A215DB">
        <w:rPr>
          <w:bCs/>
          <w:color w:val="000000" w:themeColor="text1"/>
          <w:sz w:val="18"/>
          <w:szCs w:val="18"/>
        </w:rPr>
        <w:t>İNGİLİZ</w:t>
      </w:r>
      <w:r w:rsidRPr="00A215DB">
        <w:rPr>
          <w:bCs/>
          <w:color w:val="000000" w:themeColor="text1"/>
          <w:sz w:val="18"/>
          <w:szCs w:val="18"/>
        </w:rPr>
        <w:t xml:space="preserve"> DİLİ VE EDEBİYATI ANABİLİM DALI </w:t>
      </w:r>
    </w:p>
    <w:p w14:paraId="76DAAEF9" w14:textId="536365B9" w:rsidR="00287C29" w:rsidRPr="00A215DB" w:rsidRDefault="00A71E8B" w:rsidP="00B2656B">
      <w:pPr>
        <w:ind w:left="-70"/>
        <w:jc w:val="center"/>
        <w:rPr>
          <w:bCs/>
          <w:color w:val="000000" w:themeColor="text1"/>
          <w:sz w:val="18"/>
          <w:szCs w:val="18"/>
        </w:rPr>
      </w:pPr>
      <w:r w:rsidRPr="00A215DB">
        <w:rPr>
          <w:bCs/>
          <w:color w:val="000000" w:themeColor="text1"/>
          <w:sz w:val="18"/>
          <w:szCs w:val="18"/>
        </w:rPr>
        <w:t>202</w:t>
      </w:r>
      <w:r w:rsidR="002B21E0" w:rsidRPr="00A215DB">
        <w:rPr>
          <w:bCs/>
          <w:color w:val="000000" w:themeColor="text1"/>
          <w:sz w:val="18"/>
          <w:szCs w:val="18"/>
        </w:rPr>
        <w:t>2</w:t>
      </w:r>
      <w:r w:rsidRPr="00A215DB">
        <w:rPr>
          <w:bCs/>
          <w:color w:val="000000" w:themeColor="text1"/>
          <w:sz w:val="18"/>
          <w:szCs w:val="18"/>
        </w:rPr>
        <w:t>-202</w:t>
      </w:r>
      <w:r w:rsidR="002B21E0" w:rsidRPr="00A215DB">
        <w:rPr>
          <w:bCs/>
          <w:color w:val="000000" w:themeColor="text1"/>
          <w:sz w:val="18"/>
          <w:szCs w:val="18"/>
        </w:rPr>
        <w:t>3</w:t>
      </w:r>
      <w:r w:rsidR="00287C29" w:rsidRPr="00A215DB">
        <w:rPr>
          <w:bCs/>
          <w:color w:val="000000" w:themeColor="text1"/>
          <w:sz w:val="18"/>
          <w:szCs w:val="18"/>
        </w:rPr>
        <w:t xml:space="preserve"> EĞİTİM</w:t>
      </w:r>
      <w:r w:rsidR="00705208" w:rsidRPr="00A215DB">
        <w:rPr>
          <w:bCs/>
          <w:color w:val="000000" w:themeColor="text1"/>
          <w:sz w:val="18"/>
          <w:szCs w:val="18"/>
        </w:rPr>
        <w:t xml:space="preserve">-ÖĞRETİM YILI </w:t>
      </w:r>
      <w:r w:rsidR="002B0D28" w:rsidRPr="00A215DB">
        <w:rPr>
          <w:bCs/>
          <w:color w:val="000000" w:themeColor="text1"/>
          <w:sz w:val="18"/>
          <w:szCs w:val="18"/>
        </w:rPr>
        <w:t xml:space="preserve">GÜZ </w:t>
      </w:r>
      <w:r w:rsidR="00705208" w:rsidRPr="00A215DB">
        <w:rPr>
          <w:bCs/>
          <w:color w:val="000000" w:themeColor="text1"/>
          <w:sz w:val="18"/>
          <w:szCs w:val="18"/>
        </w:rPr>
        <w:t xml:space="preserve">YARIYILI </w:t>
      </w:r>
      <w:r w:rsidR="0035634B">
        <w:rPr>
          <w:bCs/>
          <w:color w:val="000000" w:themeColor="text1"/>
          <w:sz w:val="18"/>
          <w:szCs w:val="18"/>
        </w:rPr>
        <w:t>BÜTÜNLEME</w:t>
      </w:r>
      <w:r w:rsidRPr="00A215DB">
        <w:rPr>
          <w:bCs/>
          <w:color w:val="000000" w:themeColor="text1"/>
          <w:sz w:val="18"/>
          <w:szCs w:val="18"/>
        </w:rPr>
        <w:t xml:space="preserve"> </w:t>
      </w:r>
      <w:r w:rsidR="00287C29" w:rsidRPr="00A215DB">
        <w:rPr>
          <w:bCs/>
          <w:color w:val="000000" w:themeColor="text1"/>
          <w:sz w:val="18"/>
          <w:szCs w:val="18"/>
        </w:rPr>
        <w:t xml:space="preserve">SINAV PROGRAMI </w:t>
      </w:r>
    </w:p>
    <w:p w14:paraId="3E776C49" w14:textId="77777777" w:rsidR="00287C29" w:rsidRPr="00A215DB" w:rsidRDefault="00287C29" w:rsidP="00287C29">
      <w:pPr>
        <w:ind w:left="-70"/>
        <w:jc w:val="center"/>
        <w:rPr>
          <w:bCs/>
          <w:color w:val="000000" w:themeColor="text1"/>
          <w:sz w:val="18"/>
          <w:szCs w:val="18"/>
        </w:rPr>
      </w:pPr>
    </w:p>
    <w:p w14:paraId="068200AB" w14:textId="77777777" w:rsidR="00287C29" w:rsidRPr="00A215DB" w:rsidRDefault="00287C29" w:rsidP="00287C29">
      <w:pPr>
        <w:rPr>
          <w:bCs/>
          <w:color w:val="000000" w:themeColor="text1"/>
          <w:sz w:val="18"/>
          <w:szCs w:val="18"/>
        </w:rPr>
      </w:pPr>
    </w:p>
    <w:tbl>
      <w:tblPr>
        <w:tblW w:w="11340" w:type="dxa"/>
        <w:tblInd w:w="-11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3"/>
        <w:gridCol w:w="3686"/>
        <w:gridCol w:w="1560"/>
        <w:gridCol w:w="992"/>
        <w:gridCol w:w="1417"/>
        <w:gridCol w:w="1134"/>
        <w:gridCol w:w="2268"/>
      </w:tblGrid>
      <w:tr w:rsidR="00A215DB" w:rsidRPr="00A215DB" w14:paraId="07535B7F" w14:textId="25E1CFED" w:rsidTr="0035634B">
        <w:trPr>
          <w:trHeight w:val="308"/>
        </w:trPr>
        <w:tc>
          <w:tcPr>
            <w:tcW w:w="283" w:type="dxa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</w:tcPr>
          <w:p w14:paraId="446052EC" w14:textId="77777777" w:rsidR="00B2656B" w:rsidRPr="00A215DB" w:rsidRDefault="00B2656B" w:rsidP="008676C4">
            <w:pPr>
              <w:pStyle w:val="Balk3"/>
              <w:rPr>
                <w:b w:val="0"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E5A076B" w14:textId="77777777" w:rsidR="00B2656B" w:rsidRPr="00A215DB" w:rsidRDefault="00B2656B" w:rsidP="008676C4">
            <w:pPr>
              <w:ind w:left="-70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ERSİN ADI</w:t>
            </w:r>
          </w:p>
        </w:tc>
        <w:tc>
          <w:tcPr>
            <w:tcW w:w="1560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EDB6BFD" w14:textId="77777777" w:rsidR="00B2656B" w:rsidRPr="00A215DB" w:rsidRDefault="00B2656B" w:rsidP="008676C4">
            <w:pPr>
              <w:ind w:left="-78" w:right="-70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 xml:space="preserve">DERS SORUMLUSU </w:t>
            </w:r>
          </w:p>
        </w:tc>
        <w:tc>
          <w:tcPr>
            <w:tcW w:w="992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62CA93C3" w14:textId="77777777" w:rsidR="00B2656B" w:rsidRPr="00A215DB" w:rsidRDefault="00B2656B" w:rsidP="008676C4">
            <w:pPr>
              <w:pStyle w:val="Balk1"/>
              <w:rPr>
                <w:b w:val="0"/>
                <w:color w:val="000000" w:themeColor="text1"/>
                <w:sz w:val="18"/>
                <w:szCs w:val="18"/>
              </w:rPr>
            </w:pPr>
            <w:r w:rsidRPr="00A215DB">
              <w:rPr>
                <w:b w:val="0"/>
                <w:color w:val="000000" w:themeColor="text1"/>
                <w:sz w:val="18"/>
                <w:szCs w:val="18"/>
              </w:rPr>
              <w:t>SINAV SAATİ</w:t>
            </w:r>
          </w:p>
        </w:tc>
        <w:tc>
          <w:tcPr>
            <w:tcW w:w="1417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0938B4A" w14:textId="537996A0" w:rsidR="00B2656B" w:rsidRPr="00A215DB" w:rsidRDefault="00B2656B" w:rsidP="008676C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 xml:space="preserve">SINAV TARİHİ </w:t>
            </w:r>
          </w:p>
        </w:tc>
        <w:tc>
          <w:tcPr>
            <w:tcW w:w="1134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353800A" w14:textId="0AE98ABE" w:rsidR="00B2656B" w:rsidRPr="00A215DB" w:rsidRDefault="00B2656B" w:rsidP="00B2656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INAV YERİ</w:t>
            </w:r>
          </w:p>
        </w:tc>
        <w:tc>
          <w:tcPr>
            <w:tcW w:w="2268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2F28E16" w14:textId="144C9490" w:rsidR="00B2656B" w:rsidRPr="00A215DB" w:rsidRDefault="00B2656B" w:rsidP="00B2656B">
            <w:pPr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 w:rsidRPr="00A215DB">
              <w:rPr>
                <w:bCs/>
                <w:color w:val="000000" w:themeColor="text1"/>
                <w:sz w:val="16"/>
                <w:szCs w:val="16"/>
              </w:rPr>
              <w:t>GÖZETMENLER</w:t>
            </w:r>
          </w:p>
        </w:tc>
      </w:tr>
      <w:tr w:rsidR="00A215DB" w:rsidRPr="00A215DB" w14:paraId="49B3E92A" w14:textId="0E41DDC7" w:rsidTr="0035634B">
        <w:trPr>
          <w:cantSplit/>
          <w:trHeight w:hRule="exact" w:val="291"/>
        </w:trPr>
        <w:tc>
          <w:tcPr>
            <w:tcW w:w="283" w:type="dxa"/>
            <w:tcBorders>
              <w:top w:val="single" w:sz="12" w:space="0" w:color="auto"/>
              <w:left w:val="single" w:sz="18" w:space="0" w:color="auto"/>
              <w:bottom w:val="single" w:sz="4" w:space="0" w:color="auto"/>
              <w:right w:val="single" w:sz="12" w:space="0" w:color="auto"/>
            </w:tcBorders>
          </w:tcPr>
          <w:p w14:paraId="23E9C0CD" w14:textId="77777777" w:rsidR="00B2656B" w:rsidRPr="00A215DB" w:rsidRDefault="00B2656B" w:rsidP="00923BC7">
            <w:pPr>
              <w:rPr>
                <w:bCs/>
                <w:color w:val="000000" w:themeColor="text1"/>
                <w:sz w:val="18"/>
                <w:szCs w:val="18"/>
              </w:rPr>
            </w:pPr>
          </w:p>
          <w:p w14:paraId="59962BA6" w14:textId="77777777" w:rsidR="00B2656B" w:rsidRPr="00A215DB" w:rsidRDefault="00B2656B" w:rsidP="002E160D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1.</w:t>
            </w:r>
          </w:p>
          <w:p w14:paraId="71155B77" w14:textId="77777777" w:rsidR="00B2656B" w:rsidRPr="00A215DB" w:rsidRDefault="00B2656B" w:rsidP="002E160D">
            <w:pPr>
              <w:rPr>
                <w:bCs/>
                <w:color w:val="000000" w:themeColor="text1"/>
                <w:sz w:val="18"/>
                <w:szCs w:val="18"/>
              </w:rPr>
            </w:pPr>
          </w:p>
          <w:p w14:paraId="1A6C88E7" w14:textId="77777777" w:rsidR="00B2656B" w:rsidRPr="00A215DB" w:rsidRDefault="00B2656B" w:rsidP="002E160D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</w:t>
            </w:r>
          </w:p>
          <w:p w14:paraId="59852BC0" w14:textId="77777777" w:rsidR="00B2656B" w:rsidRPr="00A215DB" w:rsidRDefault="00B2656B" w:rsidP="002E160D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</w:t>
            </w:r>
          </w:p>
          <w:p w14:paraId="65AD2B35" w14:textId="77777777" w:rsidR="00B2656B" w:rsidRPr="00A215DB" w:rsidRDefault="00B2656B" w:rsidP="002E160D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N</w:t>
            </w:r>
          </w:p>
          <w:p w14:paraId="1721DE81" w14:textId="77777777" w:rsidR="00B2656B" w:rsidRPr="00A215DB" w:rsidRDefault="00B2656B" w:rsidP="002E160D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</w:t>
            </w:r>
          </w:p>
          <w:p w14:paraId="5B62CE1A" w14:textId="0961BB75" w:rsidR="00B2656B" w:rsidRPr="00A215DB" w:rsidRDefault="00B2656B" w:rsidP="002E160D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368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889AE9B" w14:textId="365E4FD4" w:rsidR="00B2656B" w:rsidRPr="00A215DB" w:rsidRDefault="00B2656B" w:rsidP="00923BC7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 xml:space="preserve">İDE 101 (İDE1001) ING. ED. ARAŞ. </w:t>
            </w:r>
            <w:r w:rsidR="00884371" w:rsidRPr="00A215DB">
              <w:rPr>
                <w:bCs/>
                <w:color w:val="000000" w:themeColor="text1"/>
                <w:sz w:val="18"/>
                <w:szCs w:val="18"/>
              </w:rPr>
              <w:t>(78)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4FC777A" w14:textId="0DBEF430" w:rsidR="00B2656B" w:rsidRPr="00A215DB" w:rsidRDefault="00B2656B" w:rsidP="003D3266">
            <w:pPr>
              <w:ind w:left="-50" w:right="-5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. ARIKAN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12" w:space="0" w:color="auto"/>
              <w:right w:val="single" w:sz="2" w:space="0" w:color="auto"/>
            </w:tcBorders>
            <w:vAlign w:val="center"/>
          </w:tcPr>
          <w:p w14:paraId="7480773B" w14:textId="36F9FE03" w:rsidR="00B2656B" w:rsidRPr="00A215DB" w:rsidRDefault="0035634B" w:rsidP="00776709">
            <w:pPr>
              <w:ind w:left="20" w:right="-11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09: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  <w:vAlign w:val="center"/>
          </w:tcPr>
          <w:p w14:paraId="7F6B128F" w14:textId="047FA5FD" w:rsidR="00B2656B" w:rsidRPr="00A215DB" w:rsidRDefault="000C39DB" w:rsidP="00F8654C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02.02.202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</w:tcPr>
          <w:p w14:paraId="149A719D" w14:textId="0A6D44F4" w:rsidR="00B2656B" w:rsidRPr="00A215DB" w:rsidRDefault="00832ED7" w:rsidP="00F8654C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</w:tcPr>
          <w:p w14:paraId="0FE5D178" w14:textId="271B5701" w:rsidR="00B2656B" w:rsidRPr="00A215DB" w:rsidRDefault="002128CF" w:rsidP="00781E5D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A.</w:t>
            </w: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C.VARGÜN</w:t>
            </w:r>
            <w:proofErr w:type="gramEnd"/>
          </w:p>
        </w:tc>
      </w:tr>
      <w:tr w:rsidR="0035634B" w:rsidRPr="00A215DB" w14:paraId="38791812" w14:textId="7EA1A894" w:rsidTr="0035634B">
        <w:trPr>
          <w:cantSplit/>
          <w:trHeight w:hRule="exact" w:val="291"/>
        </w:trPr>
        <w:tc>
          <w:tcPr>
            <w:tcW w:w="283" w:type="dxa"/>
            <w:vMerge w:val="restart"/>
            <w:tcBorders>
              <w:top w:val="single" w:sz="4" w:space="0" w:color="auto"/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21FD42CD" w14:textId="77777777" w:rsidR="0035634B" w:rsidRPr="00A215DB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1.</w:t>
            </w:r>
          </w:p>
          <w:p w14:paraId="56E704DB" w14:textId="77777777" w:rsidR="0035634B" w:rsidRPr="00A215DB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</w:p>
          <w:p w14:paraId="5DC91B9F" w14:textId="77777777" w:rsidR="0035634B" w:rsidRPr="00A215DB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</w:t>
            </w:r>
          </w:p>
          <w:p w14:paraId="4CDA8DE8" w14:textId="77777777" w:rsidR="0035634B" w:rsidRPr="00A215DB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</w:t>
            </w:r>
          </w:p>
          <w:p w14:paraId="39EA0CDE" w14:textId="77777777" w:rsidR="0035634B" w:rsidRPr="00A215DB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N</w:t>
            </w:r>
          </w:p>
          <w:p w14:paraId="48C20205" w14:textId="77777777" w:rsidR="0035634B" w:rsidRPr="00A215DB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</w:t>
            </w:r>
          </w:p>
          <w:p w14:paraId="690326BA" w14:textId="77777777" w:rsidR="0035634B" w:rsidRPr="00A215DB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F</w:t>
            </w:r>
          </w:p>
          <w:p w14:paraId="1604DBC8" w14:textId="4BDC99C0" w:rsidR="0035634B" w:rsidRPr="00A215DB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370543B" w14:textId="3DF90D1A" w:rsidR="0035634B" w:rsidRPr="00A215DB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103 (1003) MİTOLOJI (100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</w:tcPr>
          <w:p w14:paraId="175C4DB4" w14:textId="3689BAAA" w:rsidR="0035634B" w:rsidRPr="00A215DB" w:rsidRDefault="0035634B" w:rsidP="0035634B">
            <w:pPr>
              <w:ind w:left="-50" w:right="-5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G. TUĞAN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right w:val="single" w:sz="2" w:space="0" w:color="auto"/>
            </w:tcBorders>
          </w:tcPr>
          <w:p w14:paraId="4B1DA5F1" w14:textId="4A769293" w:rsidR="0035634B" w:rsidRPr="00A215DB" w:rsidRDefault="0035634B" w:rsidP="0035634B">
            <w:pPr>
              <w:ind w:left="20" w:right="-11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B11A31">
              <w:rPr>
                <w:bCs/>
                <w:color w:val="000000" w:themeColor="text1"/>
                <w:sz w:val="18"/>
                <w:szCs w:val="18"/>
              </w:rPr>
              <w:t>09: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  <w:vAlign w:val="center"/>
          </w:tcPr>
          <w:p w14:paraId="4B73E731" w14:textId="623684DA" w:rsidR="0035634B" w:rsidRPr="00A215DB" w:rsidRDefault="000C39D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30.01.202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</w:tcPr>
          <w:p w14:paraId="58D1C70E" w14:textId="52E11B7C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777712">
              <w:rPr>
                <w:bCs/>
                <w:color w:val="000000" w:themeColor="text1"/>
                <w:sz w:val="18"/>
                <w:szCs w:val="18"/>
              </w:rPr>
              <w:t>D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</w:tcPr>
          <w:p w14:paraId="1ACD3A9E" w14:textId="26668F42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G.TUĞAN</w:t>
            </w:r>
            <w:proofErr w:type="gramEnd"/>
          </w:p>
        </w:tc>
      </w:tr>
      <w:tr w:rsidR="0035634B" w:rsidRPr="00A215DB" w14:paraId="542E4AD7" w14:textId="4E4E74D2" w:rsidTr="0035634B">
        <w:trPr>
          <w:cantSplit/>
          <w:trHeight w:hRule="exact" w:val="291"/>
        </w:trPr>
        <w:tc>
          <w:tcPr>
            <w:tcW w:w="283" w:type="dxa"/>
            <w:vMerge/>
            <w:tcBorders>
              <w:top w:val="single" w:sz="12" w:space="0" w:color="auto"/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189D3924" w14:textId="77777777" w:rsidR="0035634B" w:rsidRPr="00A215DB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2A5E24F" w14:textId="1AA5BBFE" w:rsidR="0035634B" w:rsidRPr="00A215DB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105 (1005) AKAD. DUŞ.-YAZMA (89)</w:t>
            </w: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</w:tcPr>
          <w:p w14:paraId="10E7CE70" w14:textId="77777777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N. SAĞLAM</w:t>
            </w:r>
          </w:p>
        </w:tc>
        <w:tc>
          <w:tcPr>
            <w:tcW w:w="992" w:type="dxa"/>
            <w:tcBorders>
              <w:left w:val="single" w:sz="12" w:space="0" w:color="auto"/>
              <w:right w:val="single" w:sz="2" w:space="0" w:color="auto"/>
            </w:tcBorders>
          </w:tcPr>
          <w:p w14:paraId="27E75B15" w14:textId="13E7E83E" w:rsidR="0035634B" w:rsidRPr="00A215DB" w:rsidRDefault="0035634B" w:rsidP="0035634B">
            <w:pPr>
              <w:ind w:left="20" w:right="-11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B11A31">
              <w:rPr>
                <w:bCs/>
                <w:color w:val="000000" w:themeColor="text1"/>
                <w:sz w:val="18"/>
                <w:szCs w:val="18"/>
              </w:rPr>
              <w:t>09:00</w:t>
            </w:r>
          </w:p>
        </w:tc>
        <w:tc>
          <w:tcPr>
            <w:tcW w:w="1417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719DF78A" w14:textId="24A08F0F" w:rsidR="0035634B" w:rsidRPr="00A215DB" w:rsidRDefault="000C39D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01.02.2023</w:t>
            </w:r>
          </w:p>
        </w:tc>
        <w:tc>
          <w:tcPr>
            <w:tcW w:w="1134" w:type="dxa"/>
            <w:tcBorders>
              <w:left w:val="single" w:sz="2" w:space="0" w:color="auto"/>
              <w:right w:val="single" w:sz="12" w:space="0" w:color="auto"/>
            </w:tcBorders>
          </w:tcPr>
          <w:p w14:paraId="3ED9AB5F" w14:textId="0ACE65CB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777712">
              <w:rPr>
                <w:bCs/>
                <w:color w:val="000000" w:themeColor="text1"/>
                <w:sz w:val="18"/>
                <w:szCs w:val="18"/>
              </w:rPr>
              <w:t>D7</w:t>
            </w:r>
          </w:p>
        </w:tc>
        <w:tc>
          <w:tcPr>
            <w:tcW w:w="2268" w:type="dxa"/>
            <w:tcBorders>
              <w:left w:val="single" w:sz="2" w:space="0" w:color="auto"/>
              <w:right w:val="single" w:sz="12" w:space="0" w:color="auto"/>
            </w:tcBorders>
          </w:tcPr>
          <w:p w14:paraId="32E489AF" w14:textId="5F7F6BA7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A.</w:t>
            </w: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C.VARGÜN</w:t>
            </w:r>
            <w:proofErr w:type="gramEnd"/>
          </w:p>
        </w:tc>
      </w:tr>
      <w:tr w:rsidR="0035634B" w:rsidRPr="00A215DB" w14:paraId="2DA1B2C8" w14:textId="0482DFE9" w:rsidTr="0035634B">
        <w:trPr>
          <w:cantSplit/>
          <w:trHeight w:hRule="exact" w:val="291"/>
        </w:trPr>
        <w:tc>
          <w:tcPr>
            <w:tcW w:w="283" w:type="dxa"/>
            <w:vMerge/>
            <w:tcBorders>
              <w:top w:val="single" w:sz="12" w:space="0" w:color="auto"/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0EF9EE8E" w14:textId="77777777" w:rsidR="0035634B" w:rsidRPr="00A215DB" w:rsidRDefault="0035634B" w:rsidP="0035634B">
            <w:pPr>
              <w:pStyle w:val="Balk1"/>
              <w:jc w:val="left"/>
              <w:rPr>
                <w:b w:val="0"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54165E6" w14:textId="1AEB54D2" w:rsidR="0035634B" w:rsidRPr="00A215DB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107 (1007) METİN ÇÖZ. (81)</w:t>
            </w: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</w:tcPr>
          <w:p w14:paraId="58EEF7C1" w14:textId="679DF72B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G.T. ÇETİN</w:t>
            </w:r>
          </w:p>
        </w:tc>
        <w:tc>
          <w:tcPr>
            <w:tcW w:w="992" w:type="dxa"/>
            <w:tcBorders>
              <w:left w:val="single" w:sz="12" w:space="0" w:color="auto"/>
              <w:right w:val="single" w:sz="2" w:space="0" w:color="auto"/>
            </w:tcBorders>
          </w:tcPr>
          <w:p w14:paraId="62A380BA" w14:textId="27DE5FDC" w:rsidR="0035634B" w:rsidRPr="00A215DB" w:rsidRDefault="0035634B" w:rsidP="0035634B">
            <w:pPr>
              <w:ind w:left="20" w:right="-11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B11A31">
              <w:rPr>
                <w:bCs/>
                <w:color w:val="000000" w:themeColor="text1"/>
                <w:sz w:val="18"/>
                <w:szCs w:val="18"/>
              </w:rPr>
              <w:t>09:00</w:t>
            </w:r>
          </w:p>
        </w:tc>
        <w:tc>
          <w:tcPr>
            <w:tcW w:w="1417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358E42B4" w14:textId="67C004D4" w:rsidR="0035634B" w:rsidRPr="00A215DB" w:rsidRDefault="000C39D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31.01.2023</w:t>
            </w:r>
          </w:p>
        </w:tc>
        <w:tc>
          <w:tcPr>
            <w:tcW w:w="1134" w:type="dxa"/>
            <w:tcBorders>
              <w:left w:val="single" w:sz="2" w:space="0" w:color="auto"/>
              <w:right w:val="single" w:sz="12" w:space="0" w:color="auto"/>
            </w:tcBorders>
          </w:tcPr>
          <w:p w14:paraId="19A3AEA6" w14:textId="179630C7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777712">
              <w:rPr>
                <w:bCs/>
                <w:color w:val="000000" w:themeColor="text1"/>
                <w:sz w:val="18"/>
                <w:szCs w:val="18"/>
              </w:rPr>
              <w:t>D7</w:t>
            </w:r>
          </w:p>
        </w:tc>
        <w:tc>
          <w:tcPr>
            <w:tcW w:w="2268" w:type="dxa"/>
            <w:tcBorders>
              <w:left w:val="single" w:sz="2" w:space="0" w:color="auto"/>
              <w:right w:val="single" w:sz="12" w:space="0" w:color="auto"/>
            </w:tcBorders>
          </w:tcPr>
          <w:p w14:paraId="2BD49F40" w14:textId="3651BE4F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G.</w:t>
            </w: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T.ÇETİN</w:t>
            </w:r>
            <w:proofErr w:type="gramEnd"/>
          </w:p>
        </w:tc>
      </w:tr>
      <w:tr w:rsidR="0035634B" w:rsidRPr="00A215DB" w14:paraId="036A237E" w14:textId="16EE172B" w:rsidTr="0035634B">
        <w:trPr>
          <w:cantSplit/>
          <w:trHeight w:hRule="exact" w:val="372"/>
        </w:trPr>
        <w:tc>
          <w:tcPr>
            <w:tcW w:w="283" w:type="dxa"/>
            <w:vMerge/>
            <w:tcBorders>
              <w:top w:val="single" w:sz="12" w:space="0" w:color="auto"/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2F546FC2" w14:textId="77777777" w:rsidR="0035634B" w:rsidRPr="00A215DB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5503BCB" w14:textId="77777777" w:rsidR="0035634B" w:rsidRPr="008F0DC4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8F0DC4">
              <w:rPr>
                <w:bCs/>
                <w:color w:val="000000" w:themeColor="text1"/>
                <w:sz w:val="18"/>
                <w:szCs w:val="18"/>
              </w:rPr>
              <w:t>IDE 109 EDB. TUR. AKIMLAR</w:t>
            </w: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</w:tcPr>
          <w:p w14:paraId="0212BE2E" w14:textId="115DCDC0" w:rsidR="0035634B" w:rsidRPr="008F0DC4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8F0DC4">
              <w:rPr>
                <w:bCs/>
                <w:color w:val="000000" w:themeColor="text1"/>
                <w:sz w:val="18"/>
                <w:szCs w:val="18"/>
              </w:rPr>
              <w:t xml:space="preserve">F. G. </w:t>
            </w:r>
            <w:proofErr w:type="gramStart"/>
            <w:r w:rsidRPr="008F0DC4">
              <w:rPr>
                <w:bCs/>
                <w:color w:val="000000" w:themeColor="text1"/>
                <w:sz w:val="18"/>
                <w:szCs w:val="18"/>
              </w:rPr>
              <w:t>KOÇSOY(</w:t>
            </w:r>
            <w:proofErr w:type="gramEnd"/>
            <w:r w:rsidRPr="008F0DC4">
              <w:rPr>
                <w:bCs/>
                <w:color w:val="000000" w:themeColor="text1"/>
                <w:sz w:val="18"/>
                <w:szCs w:val="18"/>
              </w:rPr>
              <w:t>7)</w:t>
            </w:r>
          </w:p>
        </w:tc>
        <w:tc>
          <w:tcPr>
            <w:tcW w:w="992" w:type="dxa"/>
            <w:tcBorders>
              <w:left w:val="single" w:sz="12" w:space="0" w:color="auto"/>
              <w:right w:val="single" w:sz="2" w:space="0" w:color="auto"/>
            </w:tcBorders>
          </w:tcPr>
          <w:p w14:paraId="24169F9D" w14:textId="354222EA" w:rsidR="0035634B" w:rsidRPr="008F0DC4" w:rsidRDefault="000C39DB" w:rsidP="0035634B">
            <w:pPr>
              <w:ind w:left="20" w:right="-11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8F0DC4">
              <w:rPr>
                <w:bCs/>
                <w:color w:val="000000" w:themeColor="text1"/>
                <w:sz w:val="18"/>
                <w:szCs w:val="18"/>
              </w:rPr>
              <w:t>10:00</w:t>
            </w:r>
          </w:p>
        </w:tc>
        <w:tc>
          <w:tcPr>
            <w:tcW w:w="1417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12F606A8" w14:textId="1DCD7B0B" w:rsidR="0035634B" w:rsidRPr="008F0DC4" w:rsidRDefault="005D3D74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03.02.2023</w:t>
            </w:r>
          </w:p>
        </w:tc>
        <w:tc>
          <w:tcPr>
            <w:tcW w:w="1134" w:type="dxa"/>
            <w:tcBorders>
              <w:left w:val="single" w:sz="2" w:space="0" w:color="auto"/>
              <w:right w:val="single" w:sz="12" w:space="0" w:color="auto"/>
            </w:tcBorders>
          </w:tcPr>
          <w:p w14:paraId="5A3785D0" w14:textId="03652DD3" w:rsidR="0035634B" w:rsidRPr="008F0DC4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8F0DC4">
              <w:rPr>
                <w:bCs/>
                <w:color w:val="000000" w:themeColor="text1"/>
                <w:sz w:val="18"/>
                <w:szCs w:val="18"/>
              </w:rPr>
              <w:t>D7</w:t>
            </w:r>
          </w:p>
        </w:tc>
        <w:tc>
          <w:tcPr>
            <w:tcW w:w="2268" w:type="dxa"/>
            <w:tcBorders>
              <w:left w:val="single" w:sz="2" w:space="0" w:color="auto"/>
              <w:right w:val="single" w:sz="12" w:space="0" w:color="auto"/>
            </w:tcBorders>
          </w:tcPr>
          <w:p w14:paraId="46FB99F2" w14:textId="37FD59FC" w:rsidR="0035634B" w:rsidRPr="008F0DC4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8F0DC4">
              <w:rPr>
                <w:bCs/>
                <w:color w:val="000000" w:themeColor="text1"/>
                <w:sz w:val="18"/>
                <w:szCs w:val="18"/>
              </w:rPr>
              <w:t>G.</w:t>
            </w:r>
            <w:proofErr w:type="gramStart"/>
            <w:r w:rsidRPr="008F0DC4">
              <w:rPr>
                <w:bCs/>
                <w:color w:val="000000" w:themeColor="text1"/>
                <w:sz w:val="18"/>
                <w:szCs w:val="18"/>
              </w:rPr>
              <w:t>T.ÇETİN</w:t>
            </w:r>
            <w:proofErr w:type="gramEnd"/>
          </w:p>
        </w:tc>
      </w:tr>
      <w:tr w:rsidR="0035634B" w:rsidRPr="00A215DB" w14:paraId="6D371E0F" w14:textId="3D4DC423" w:rsidTr="0035634B">
        <w:trPr>
          <w:cantSplit/>
          <w:trHeight w:hRule="exact" w:val="291"/>
        </w:trPr>
        <w:tc>
          <w:tcPr>
            <w:tcW w:w="283" w:type="dxa"/>
            <w:vMerge/>
            <w:tcBorders>
              <w:top w:val="single" w:sz="12" w:space="0" w:color="auto"/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19E03EB1" w14:textId="77777777" w:rsidR="0035634B" w:rsidRPr="00A215DB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AD1BC54" w14:textId="7DB868E6" w:rsidR="0035634B" w:rsidRPr="00A215DB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111 (1011) ING. KULT. TARIHI (68)</w:t>
            </w: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</w:tcPr>
          <w:p w14:paraId="6B32CCE9" w14:textId="3EE6F756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. ARIKAN</w:t>
            </w:r>
          </w:p>
        </w:tc>
        <w:tc>
          <w:tcPr>
            <w:tcW w:w="992" w:type="dxa"/>
            <w:tcBorders>
              <w:left w:val="single" w:sz="12" w:space="0" w:color="auto"/>
              <w:right w:val="single" w:sz="2" w:space="0" w:color="auto"/>
            </w:tcBorders>
          </w:tcPr>
          <w:p w14:paraId="16EC0427" w14:textId="33AA0DFD" w:rsidR="0035634B" w:rsidRPr="00A215DB" w:rsidRDefault="0035634B" w:rsidP="0035634B">
            <w:pPr>
              <w:ind w:right="-11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B11A31">
              <w:rPr>
                <w:bCs/>
                <w:color w:val="000000" w:themeColor="text1"/>
                <w:sz w:val="18"/>
                <w:szCs w:val="18"/>
              </w:rPr>
              <w:t>09:00</w:t>
            </w:r>
          </w:p>
        </w:tc>
        <w:tc>
          <w:tcPr>
            <w:tcW w:w="1417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7768093B" w14:textId="6F036363" w:rsidR="0035634B" w:rsidRPr="00A215DB" w:rsidRDefault="000C39D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0</w:t>
            </w:r>
            <w:r w:rsidR="005D3D74">
              <w:rPr>
                <w:bCs/>
                <w:color w:val="000000" w:themeColor="text1"/>
                <w:sz w:val="18"/>
                <w:szCs w:val="18"/>
              </w:rPr>
              <w:t>4</w:t>
            </w:r>
            <w:r>
              <w:rPr>
                <w:bCs/>
                <w:color w:val="000000" w:themeColor="text1"/>
                <w:sz w:val="18"/>
                <w:szCs w:val="18"/>
              </w:rPr>
              <w:t>.02.2023</w:t>
            </w:r>
          </w:p>
        </w:tc>
        <w:tc>
          <w:tcPr>
            <w:tcW w:w="1134" w:type="dxa"/>
            <w:tcBorders>
              <w:left w:val="single" w:sz="2" w:space="0" w:color="auto"/>
              <w:right w:val="single" w:sz="12" w:space="0" w:color="auto"/>
            </w:tcBorders>
          </w:tcPr>
          <w:p w14:paraId="1388FD99" w14:textId="7C9C72B1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777712">
              <w:rPr>
                <w:bCs/>
                <w:color w:val="000000" w:themeColor="text1"/>
                <w:sz w:val="18"/>
                <w:szCs w:val="18"/>
              </w:rPr>
              <w:t>D7</w:t>
            </w:r>
          </w:p>
        </w:tc>
        <w:tc>
          <w:tcPr>
            <w:tcW w:w="2268" w:type="dxa"/>
            <w:tcBorders>
              <w:left w:val="single" w:sz="2" w:space="0" w:color="auto"/>
              <w:right w:val="single" w:sz="12" w:space="0" w:color="auto"/>
            </w:tcBorders>
          </w:tcPr>
          <w:p w14:paraId="6B6A49C7" w14:textId="4DBD864F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Y.İPEKÇİ</w:t>
            </w:r>
            <w:proofErr w:type="gramEnd"/>
          </w:p>
        </w:tc>
      </w:tr>
      <w:tr w:rsidR="0035634B" w:rsidRPr="00A215DB" w14:paraId="22DEACC8" w14:textId="679D5A0A" w:rsidTr="0035634B">
        <w:trPr>
          <w:cantSplit/>
          <w:trHeight w:hRule="exact" w:val="291"/>
        </w:trPr>
        <w:tc>
          <w:tcPr>
            <w:tcW w:w="283" w:type="dxa"/>
            <w:vMerge/>
            <w:tcBorders>
              <w:top w:val="single" w:sz="12" w:space="0" w:color="auto"/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76890894" w14:textId="77777777" w:rsidR="0035634B" w:rsidRPr="00A215DB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21AFB99" w14:textId="269D34AB" w:rsidR="0035634B" w:rsidRPr="00A215DB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 xml:space="preserve">IDE 1015 SÖZLÜ İLET. BEC. </w:t>
            </w: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</w:tcPr>
          <w:p w14:paraId="6032CA5D" w14:textId="1F9ADF34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F.G. KOÇSOY</w:t>
            </w:r>
          </w:p>
        </w:tc>
        <w:tc>
          <w:tcPr>
            <w:tcW w:w="992" w:type="dxa"/>
            <w:tcBorders>
              <w:left w:val="single" w:sz="12" w:space="0" w:color="auto"/>
              <w:right w:val="single" w:sz="2" w:space="0" w:color="auto"/>
            </w:tcBorders>
          </w:tcPr>
          <w:p w14:paraId="178A2AF4" w14:textId="594576AB" w:rsidR="0035634B" w:rsidRPr="00A215DB" w:rsidRDefault="000C39DB" w:rsidP="0035634B">
            <w:pPr>
              <w:ind w:right="-11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10:00</w:t>
            </w:r>
          </w:p>
        </w:tc>
        <w:tc>
          <w:tcPr>
            <w:tcW w:w="1417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2A9EA2F7" w14:textId="7200151C" w:rsidR="0035634B" w:rsidRPr="00A215DB" w:rsidRDefault="000C39D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31.01.2023</w:t>
            </w:r>
          </w:p>
        </w:tc>
        <w:tc>
          <w:tcPr>
            <w:tcW w:w="1134" w:type="dxa"/>
            <w:tcBorders>
              <w:left w:val="single" w:sz="2" w:space="0" w:color="auto"/>
              <w:right w:val="single" w:sz="12" w:space="0" w:color="auto"/>
            </w:tcBorders>
          </w:tcPr>
          <w:p w14:paraId="7E328820" w14:textId="193C195C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777712">
              <w:rPr>
                <w:bCs/>
                <w:color w:val="000000" w:themeColor="text1"/>
                <w:sz w:val="18"/>
                <w:szCs w:val="18"/>
              </w:rPr>
              <w:t>D</w:t>
            </w:r>
            <w:r w:rsidR="000C39DB">
              <w:rPr>
                <w:bCs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2268" w:type="dxa"/>
            <w:tcBorders>
              <w:left w:val="single" w:sz="2" w:space="0" w:color="auto"/>
              <w:right w:val="single" w:sz="12" w:space="0" w:color="auto"/>
            </w:tcBorders>
          </w:tcPr>
          <w:p w14:paraId="1A94307D" w14:textId="4E152BC3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M.F. KARADAVARCI</w:t>
            </w:r>
          </w:p>
        </w:tc>
      </w:tr>
      <w:tr w:rsidR="00A215DB" w:rsidRPr="00A215DB" w14:paraId="0AD4B5C7" w14:textId="77777777" w:rsidTr="0035634B">
        <w:trPr>
          <w:cantSplit/>
          <w:trHeight w:hRule="exact" w:val="782"/>
        </w:trPr>
        <w:tc>
          <w:tcPr>
            <w:tcW w:w="283" w:type="dxa"/>
            <w:vMerge/>
            <w:tcBorders>
              <w:top w:val="single" w:sz="12" w:space="0" w:color="auto"/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015B8ADE" w14:textId="77777777" w:rsidR="000A3DF2" w:rsidRPr="00A215DB" w:rsidRDefault="000A3DF2" w:rsidP="002A0FA3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FEB2464" w14:textId="781919C1" w:rsidR="000A3DF2" w:rsidRPr="0035634B" w:rsidRDefault="000A3DF2" w:rsidP="002A0FA3">
            <w:pPr>
              <w:rPr>
                <w:bCs/>
                <w:color w:val="FF0000"/>
                <w:sz w:val="18"/>
                <w:szCs w:val="18"/>
              </w:rPr>
            </w:pPr>
            <w:r w:rsidRPr="0035634B">
              <w:rPr>
                <w:bCs/>
                <w:color w:val="FF0000"/>
                <w:sz w:val="18"/>
                <w:szCs w:val="18"/>
              </w:rPr>
              <w:t>ENF101</w:t>
            </w: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</w:tcPr>
          <w:p w14:paraId="2931791A" w14:textId="77777777" w:rsidR="0090795B" w:rsidRPr="0035634B" w:rsidRDefault="0090795B" w:rsidP="002A0FA3">
            <w:pPr>
              <w:jc w:val="center"/>
              <w:rPr>
                <w:bCs/>
                <w:color w:val="FF0000"/>
                <w:sz w:val="18"/>
                <w:szCs w:val="18"/>
              </w:rPr>
            </w:pPr>
          </w:p>
          <w:p w14:paraId="6ADFDD94" w14:textId="6A6B15D5" w:rsidR="000A3DF2" w:rsidRPr="0035634B" w:rsidRDefault="00374DA5" w:rsidP="002A0FA3">
            <w:pPr>
              <w:jc w:val="center"/>
              <w:rPr>
                <w:bCs/>
                <w:color w:val="FF0000"/>
                <w:sz w:val="18"/>
                <w:szCs w:val="18"/>
              </w:rPr>
            </w:pPr>
            <w:r w:rsidRPr="0035634B">
              <w:rPr>
                <w:bCs/>
                <w:color w:val="FF0000"/>
                <w:sz w:val="18"/>
                <w:szCs w:val="18"/>
              </w:rPr>
              <w:t>E.Y. AFACAN</w:t>
            </w:r>
          </w:p>
        </w:tc>
        <w:tc>
          <w:tcPr>
            <w:tcW w:w="992" w:type="dxa"/>
            <w:tcBorders>
              <w:left w:val="single" w:sz="12" w:space="0" w:color="auto"/>
              <w:right w:val="single" w:sz="2" w:space="0" w:color="auto"/>
            </w:tcBorders>
          </w:tcPr>
          <w:p w14:paraId="70C623AB" w14:textId="77777777" w:rsidR="00374DA5" w:rsidRPr="0035634B" w:rsidRDefault="00374DA5" w:rsidP="002A0FA3">
            <w:pPr>
              <w:ind w:right="-114"/>
              <w:jc w:val="center"/>
              <w:rPr>
                <w:bCs/>
                <w:color w:val="FF0000"/>
                <w:sz w:val="18"/>
                <w:szCs w:val="18"/>
              </w:rPr>
            </w:pPr>
          </w:p>
          <w:p w14:paraId="29446686" w14:textId="5C4C4091" w:rsidR="000A3DF2" w:rsidRPr="0035634B" w:rsidRDefault="00B92961" w:rsidP="002A0FA3">
            <w:pPr>
              <w:ind w:right="-114"/>
              <w:jc w:val="center"/>
              <w:rPr>
                <w:bCs/>
                <w:color w:val="FF0000"/>
                <w:sz w:val="18"/>
                <w:szCs w:val="18"/>
              </w:rPr>
            </w:pPr>
            <w:r>
              <w:rPr>
                <w:bCs/>
                <w:color w:val="FF0000"/>
                <w:sz w:val="18"/>
                <w:szCs w:val="18"/>
              </w:rPr>
              <w:t>15:15</w:t>
            </w:r>
          </w:p>
        </w:tc>
        <w:tc>
          <w:tcPr>
            <w:tcW w:w="1417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401DE631" w14:textId="59821357" w:rsidR="000A3DF2" w:rsidRPr="0035634B" w:rsidRDefault="00B92961" w:rsidP="002A0FA3">
            <w:pPr>
              <w:jc w:val="center"/>
              <w:rPr>
                <w:bCs/>
                <w:color w:val="FF0000"/>
                <w:sz w:val="18"/>
                <w:szCs w:val="18"/>
              </w:rPr>
            </w:pPr>
            <w:r>
              <w:rPr>
                <w:bCs/>
                <w:color w:val="FF0000"/>
                <w:sz w:val="18"/>
                <w:szCs w:val="18"/>
              </w:rPr>
              <w:t>01.02.2023</w:t>
            </w:r>
          </w:p>
        </w:tc>
        <w:tc>
          <w:tcPr>
            <w:tcW w:w="1134" w:type="dxa"/>
            <w:tcBorders>
              <w:left w:val="single" w:sz="2" w:space="0" w:color="auto"/>
              <w:right w:val="single" w:sz="12" w:space="0" w:color="auto"/>
            </w:tcBorders>
          </w:tcPr>
          <w:p w14:paraId="68222980" w14:textId="5C12615C" w:rsidR="00374DA5" w:rsidRPr="0035634B" w:rsidRDefault="00374DA5" w:rsidP="00D26730">
            <w:pPr>
              <w:jc w:val="center"/>
              <w:rPr>
                <w:bCs/>
                <w:color w:val="FF0000"/>
                <w:sz w:val="18"/>
                <w:szCs w:val="18"/>
              </w:rPr>
            </w:pPr>
            <w:r w:rsidRPr="0035634B">
              <w:rPr>
                <w:bCs/>
                <w:color w:val="FF0000"/>
                <w:sz w:val="18"/>
                <w:szCs w:val="18"/>
              </w:rPr>
              <w:t xml:space="preserve">Mühendislik </w:t>
            </w:r>
            <w:proofErr w:type="spellStart"/>
            <w:r w:rsidRPr="0035634B">
              <w:rPr>
                <w:bCs/>
                <w:color w:val="FF0000"/>
                <w:sz w:val="18"/>
                <w:szCs w:val="18"/>
              </w:rPr>
              <w:t>Enf</w:t>
            </w:r>
            <w:proofErr w:type="spellEnd"/>
            <w:r w:rsidRPr="0035634B">
              <w:rPr>
                <w:bCs/>
                <w:color w:val="FF0000"/>
                <w:sz w:val="18"/>
                <w:szCs w:val="18"/>
              </w:rPr>
              <w:t>.</w:t>
            </w:r>
          </w:p>
          <w:p w14:paraId="5614B287" w14:textId="1E759EB8" w:rsidR="000A3DF2" w:rsidRPr="0035634B" w:rsidRDefault="00374DA5" w:rsidP="00D26730">
            <w:pPr>
              <w:jc w:val="center"/>
              <w:rPr>
                <w:bCs/>
                <w:color w:val="FF0000"/>
                <w:sz w:val="18"/>
                <w:szCs w:val="18"/>
              </w:rPr>
            </w:pPr>
            <w:r w:rsidRPr="0035634B">
              <w:rPr>
                <w:bCs/>
                <w:color w:val="FF0000"/>
                <w:sz w:val="18"/>
                <w:szCs w:val="18"/>
              </w:rPr>
              <w:t>Lab.</w:t>
            </w:r>
            <w:r w:rsidR="00B92961">
              <w:rPr>
                <w:bCs/>
                <w:color w:val="FF0000"/>
                <w:sz w:val="18"/>
                <w:szCs w:val="18"/>
              </w:rPr>
              <w:t>1</w:t>
            </w:r>
          </w:p>
        </w:tc>
        <w:tc>
          <w:tcPr>
            <w:tcW w:w="2268" w:type="dxa"/>
            <w:tcBorders>
              <w:left w:val="single" w:sz="2" w:space="0" w:color="auto"/>
              <w:right w:val="single" w:sz="12" w:space="0" w:color="auto"/>
            </w:tcBorders>
          </w:tcPr>
          <w:p w14:paraId="7311BEE1" w14:textId="4710EF74" w:rsidR="000A3DF2" w:rsidRPr="00A215DB" w:rsidRDefault="002128CF" w:rsidP="00781E5D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-</w:t>
            </w:r>
          </w:p>
        </w:tc>
      </w:tr>
      <w:tr w:rsidR="00A215DB" w:rsidRPr="00A215DB" w14:paraId="03E77F44" w14:textId="4214F2BE" w:rsidTr="0035634B">
        <w:trPr>
          <w:cantSplit/>
          <w:trHeight w:hRule="exact" w:val="291"/>
        </w:trPr>
        <w:tc>
          <w:tcPr>
            <w:tcW w:w="283" w:type="dxa"/>
            <w:vMerge/>
            <w:tcBorders>
              <w:top w:val="single" w:sz="12" w:space="0" w:color="auto"/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53974055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C8BE840" w14:textId="18A6C705" w:rsidR="00B2656B" w:rsidRPr="00A215DB" w:rsidRDefault="00B2656B" w:rsidP="00E16CC5">
            <w:pPr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TRD 109</w:t>
            </w:r>
            <w:r w:rsidR="0035634B">
              <w:rPr>
                <w:bCs/>
                <w:color w:val="000000" w:themeColor="text1"/>
                <w:sz w:val="18"/>
                <w:szCs w:val="18"/>
              </w:rPr>
              <w:t xml:space="preserve"> (YÜZ YÜZE)</w:t>
            </w:r>
          </w:p>
        </w:tc>
        <w:tc>
          <w:tcPr>
            <w:tcW w:w="1560" w:type="dxa"/>
            <w:tcBorders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E59C441" w14:textId="77777777" w:rsidR="00B2656B" w:rsidRPr="00A215DB" w:rsidRDefault="00B2656B" w:rsidP="00F35FDF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64CAC5C1" w14:textId="12693159" w:rsidR="00B2656B" w:rsidRPr="00A215DB" w:rsidRDefault="0035634B" w:rsidP="00E15411">
            <w:pPr>
              <w:ind w:right="-11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14:00</w:t>
            </w:r>
          </w:p>
        </w:tc>
        <w:tc>
          <w:tcPr>
            <w:tcW w:w="1417" w:type="dxa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2117CA4" w14:textId="4A696B55" w:rsidR="00B2656B" w:rsidRPr="00A215DB" w:rsidRDefault="0035634B" w:rsidP="00F8654C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01.02.2023</w:t>
            </w:r>
          </w:p>
        </w:tc>
        <w:tc>
          <w:tcPr>
            <w:tcW w:w="1134" w:type="dxa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0084747" w14:textId="28BA3418" w:rsidR="00B2656B" w:rsidRPr="00A215DB" w:rsidRDefault="0035634B" w:rsidP="00F8654C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D7</w:t>
            </w:r>
          </w:p>
        </w:tc>
        <w:tc>
          <w:tcPr>
            <w:tcW w:w="2268" w:type="dxa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8B139DE" w14:textId="79FDF53F" w:rsidR="00B2656B" w:rsidRPr="00A215DB" w:rsidRDefault="00B92961" w:rsidP="00781E5D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G.T. ÇETİN</w:t>
            </w:r>
          </w:p>
        </w:tc>
      </w:tr>
      <w:tr w:rsidR="00A215DB" w:rsidRPr="00A215DB" w14:paraId="78FE5FBD" w14:textId="0205C122" w:rsidTr="0035634B">
        <w:trPr>
          <w:cantSplit/>
          <w:trHeight w:hRule="exact" w:val="291"/>
        </w:trPr>
        <w:tc>
          <w:tcPr>
            <w:tcW w:w="283" w:type="dxa"/>
            <w:vMerge/>
            <w:tcBorders>
              <w:top w:val="single" w:sz="12" w:space="0" w:color="auto"/>
              <w:left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630A0574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2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1280245C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14:paraId="58FFA281" w14:textId="77777777" w:rsidR="00B2656B" w:rsidRPr="00A215DB" w:rsidRDefault="00B2656B" w:rsidP="00E16CC5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12" w:space="0" w:color="auto"/>
              <w:bottom w:val="single" w:sz="18" w:space="0" w:color="auto"/>
              <w:right w:val="single" w:sz="2" w:space="0" w:color="auto"/>
            </w:tcBorders>
          </w:tcPr>
          <w:p w14:paraId="620A1AD5" w14:textId="77777777" w:rsidR="00B2656B" w:rsidRPr="00A215DB" w:rsidRDefault="00B2656B" w:rsidP="00E15411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38B453C4" w14:textId="77777777" w:rsidR="00B2656B" w:rsidRPr="00A215DB" w:rsidRDefault="00B2656B" w:rsidP="00E16CC5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</w:tcPr>
          <w:p w14:paraId="7C45B3AA" w14:textId="77777777" w:rsidR="00B2656B" w:rsidRPr="00A215DB" w:rsidRDefault="00B2656B" w:rsidP="00E16CC5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</w:tcPr>
          <w:p w14:paraId="31CEF3C5" w14:textId="77777777" w:rsidR="00B2656B" w:rsidRPr="00A215DB" w:rsidRDefault="00B2656B" w:rsidP="00E16CC5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</w:tr>
      <w:tr w:rsidR="00A215DB" w:rsidRPr="00A215DB" w14:paraId="6B3AB2F9" w14:textId="6B6A8BCE" w:rsidTr="0035634B">
        <w:trPr>
          <w:cantSplit/>
          <w:trHeight w:val="423"/>
        </w:trPr>
        <w:tc>
          <w:tcPr>
            <w:tcW w:w="283" w:type="dxa"/>
            <w:vMerge w:val="restart"/>
            <w:tcBorders>
              <w:top w:val="single" w:sz="18" w:space="0" w:color="auto"/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51ABD82F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  <w:p w14:paraId="48916D19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  <w:p w14:paraId="0E1332C0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  <w:p w14:paraId="118E9AFD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  <w:p w14:paraId="26DC87F8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2.</w:t>
            </w:r>
          </w:p>
          <w:p w14:paraId="75590770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  <w:p w14:paraId="737F456D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</w:t>
            </w:r>
          </w:p>
          <w:p w14:paraId="74975C9B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</w:t>
            </w:r>
            <w:r w:rsidRPr="00A215DB">
              <w:rPr>
                <w:bCs/>
                <w:color w:val="000000" w:themeColor="text1"/>
                <w:sz w:val="18"/>
                <w:szCs w:val="18"/>
              </w:rPr>
              <w:br/>
              <w:t>N</w:t>
            </w:r>
            <w:r w:rsidRPr="00A215DB">
              <w:rPr>
                <w:bCs/>
                <w:color w:val="000000" w:themeColor="text1"/>
                <w:sz w:val="18"/>
                <w:szCs w:val="18"/>
              </w:rPr>
              <w:br/>
              <w:t>I</w:t>
            </w:r>
            <w:r w:rsidRPr="00A215DB">
              <w:rPr>
                <w:bCs/>
                <w:color w:val="000000" w:themeColor="text1"/>
                <w:sz w:val="18"/>
                <w:szCs w:val="18"/>
              </w:rPr>
              <w:br/>
              <w:t>F</w:t>
            </w:r>
          </w:p>
        </w:tc>
        <w:tc>
          <w:tcPr>
            <w:tcW w:w="3686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DC8A9CE" w14:textId="77777777" w:rsidR="00B2656B" w:rsidRPr="00A215DB" w:rsidRDefault="00B2656B" w:rsidP="00E16CC5">
            <w:pPr>
              <w:ind w:left="-70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ERSİN ADI</w:t>
            </w:r>
          </w:p>
        </w:tc>
        <w:tc>
          <w:tcPr>
            <w:tcW w:w="1560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6273BA5" w14:textId="77777777" w:rsidR="00B2656B" w:rsidRPr="00A215DB" w:rsidRDefault="00B2656B" w:rsidP="00E16CC5">
            <w:pPr>
              <w:ind w:left="-78" w:right="-70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 xml:space="preserve">DERS SORUMLUSU </w:t>
            </w:r>
          </w:p>
        </w:tc>
        <w:tc>
          <w:tcPr>
            <w:tcW w:w="992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6A2813DD" w14:textId="77777777" w:rsidR="00B2656B" w:rsidRPr="00A215DB" w:rsidRDefault="00B2656B" w:rsidP="00E15411">
            <w:pPr>
              <w:pStyle w:val="Balk1"/>
              <w:rPr>
                <w:b w:val="0"/>
                <w:color w:val="000000" w:themeColor="text1"/>
                <w:sz w:val="18"/>
                <w:szCs w:val="18"/>
              </w:rPr>
            </w:pPr>
            <w:r w:rsidRPr="00A215DB">
              <w:rPr>
                <w:b w:val="0"/>
                <w:color w:val="000000" w:themeColor="text1"/>
                <w:sz w:val="18"/>
                <w:szCs w:val="18"/>
              </w:rPr>
              <w:t>SINAV SAATİ</w:t>
            </w:r>
          </w:p>
        </w:tc>
        <w:tc>
          <w:tcPr>
            <w:tcW w:w="1417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E8EE6D8" w14:textId="77777777" w:rsidR="00B2656B" w:rsidRPr="00A215DB" w:rsidRDefault="00B2656B" w:rsidP="00E16CC5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INAV TARİHİ</w:t>
            </w:r>
          </w:p>
        </w:tc>
        <w:tc>
          <w:tcPr>
            <w:tcW w:w="1134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3FB7F515" w14:textId="379CFFC9" w:rsidR="00B2656B" w:rsidRPr="00A215DB" w:rsidRDefault="00B2656B" w:rsidP="00E16CC5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INAV YERİ</w:t>
            </w:r>
          </w:p>
        </w:tc>
        <w:tc>
          <w:tcPr>
            <w:tcW w:w="2268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71825A5D" w14:textId="6769ED9A" w:rsidR="00B2656B" w:rsidRPr="00A215DB" w:rsidRDefault="00B2656B" w:rsidP="00E16CC5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GÖZETMENLER</w:t>
            </w:r>
          </w:p>
        </w:tc>
      </w:tr>
      <w:tr w:rsidR="00A215DB" w:rsidRPr="00A215DB" w14:paraId="55D1EE1C" w14:textId="30D19DCB" w:rsidTr="0035634B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45F0F7BD" w14:textId="77777777" w:rsidR="00F2075B" w:rsidRPr="00A215DB" w:rsidRDefault="00F2075B" w:rsidP="00F2075B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85CDC1C" w14:textId="7A54500E" w:rsidR="00F2075B" w:rsidRPr="00A215DB" w:rsidRDefault="00F2075B" w:rsidP="00F2075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201 (2001) DİLBİLİMİNE GİRİŞ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D74FED5" w14:textId="77777777" w:rsidR="00F2075B" w:rsidRPr="00A215DB" w:rsidRDefault="00F2075B" w:rsidP="00F2075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. T. AKYILDIZ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7C60F0FD" w14:textId="5C353027" w:rsidR="00F2075B" w:rsidRPr="00A215DB" w:rsidRDefault="0035634B" w:rsidP="00F2075B">
            <w:pPr>
              <w:ind w:right="27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13:00</w:t>
            </w:r>
          </w:p>
        </w:tc>
        <w:tc>
          <w:tcPr>
            <w:tcW w:w="1417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E0A2248" w14:textId="112AB7BC" w:rsidR="00F2075B" w:rsidRPr="00A215DB" w:rsidRDefault="004244C1" w:rsidP="00F2075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30.01.2023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118F8C6" w14:textId="7FF6396D" w:rsidR="00F2075B" w:rsidRPr="00A215DB" w:rsidRDefault="00286C54" w:rsidP="00F2075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7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49F3FE5" w14:textId="24682794" w:rsidR="00F2075B" w:rsidRPr="00A215DB" w:rsidRDefault="00DB5F3B" w:rsidP="00F2075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A.</w:t>
            </w:r>
            <w:proofErr w:type="gramStart"/>
            <w:r>
              <w:rPr>
                <w:bCs/>
                <w:color w:val="000000" w:themeColor="text1"/>
                <w:sz w:val="18"/>
                <w:szCs w:val="18"/>
              </w:rPr>
              <w:t>C.VARGÜN</w:t>
            </w:r>
            <w:proofErr w:type="gramEnd"/>
          </w:p>
        </w:tc>
      </w:tr>
      <w:tr w:rsidR="0035634B" w:rsidRPr="00A215DB" w14:paraId="6B4C359A" w14:textId="1C633B84" w:rsidTr="0035634B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71A88CB9" w14:textId="77777777" w:rsidR="0035634B" w:rsidRPr="00A215DB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A2B8C44" w14:textId="1C07067E" w:rsidR="0035634B" w:rsidRPr="00A215DB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203 (2003) ÇEV. BİL. ÇAL.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3B0FEAC" w14:textId="77777777" w:rsidR="0035634B" w:rsidRPr="00A215DB" w:rsidRDefault="0035634B" w:rsidP="0035634B">
            <w:pPr>
              <w:ind w:left="-50" w:right="-5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N. SAĞLAM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5826CA86" w14:textId="0F0DD3BD" w:rsidR="0035634B" w:rsidRPr="00A215DB" w:rsidRDefault="0035634B" w:rsidP="0035634B">
            <w:pPr>
              <w:jc w:val="center"/>
              <w:rPr>
                <w:bCs/>
                <w:color w:val="000000" w:themeColor="text1"/>
              </w:rPr>
            </w:pPr>
            <w:r w:rsidRPr="0028666E">
              <w:rPr>
                <w:bCs/>
                <w:color w:val="000000" w:themeColor="text1"/>
                <w:sz w:val="18"/>
                <w:szCs w:val="18"/>
              </w:rPr>
              <w:t>13:00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3345FCD" w14:textId="0AB7F986" w:rsidR="0035634B" w:rsidRPr="00A215DB" w:rsidRDefault="004244C1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31.01.2023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0351BE7" w14:textId="1C197C16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F301E">
              <w:rPr>
                <w:bCs/>
                <w:color w:val="000000" w:themeColor="text1"/>
                <w:sz w:val="18"/>
                <w:szCs w:val="18"/>
              </w:rPr>
              <w:t>D7</w:t>
            </w: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5EEEC3B" w14:textId="6051904A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M.</w:t>
            </w: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F.KARA</w:t>
            </w:r>
            <w:r>
              <w:rPr>
                <w:bCs/>
                <w:color w:val="000000" w:themeColor="text1"/>
                <w:sz w:val="18"/>
                <w:szCs w:val="18"/>
              </w:rPr>
              <w:t>DAVARCI</w:t>
            </w:r>
            <w:proofErr w:type="gramEnd"/>
          </w:p>
        </w:tc>
      </w:tr>
      <w:tr w:rsidR="0035634B" w:rsidRPr="00A215DB" w14:paraId="08B27700" w14:textId="59E94C87" w:rsidTr="0035634B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65B157FE" w14:textId="77777777" w:rsidR="0035634B" w:rsidRPr="00A215DB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F899FA3" w14:textId="569622C2" w:rsidR="0035634B" w:rsidRPr="00A215DB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205 (2005) AMER. EDB. ARAŞ.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DBE0D6D" w14:textId="5254388D" w:rsidR="0035634B" w:rsidRPr="00A215DB" w:rsidRDefault="0035634B" w:rsidP="0035634B">
            <w:pPr>
              <w:ind w:left="-50" w:right="-5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F. G. KOÇSOY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3F15E6F0" w14:textId="02795529" w:rsidR="0035634B" w:rsidRPr="00A215DB" w:rsidRDefault="0035634B" w:rsidP="0035634B">
            <w:pPr>
              <w:jc w:val="center"/>
              <w:rPr>
                <w:bCs/>
                <w:color w:val="000000" w:themeColor="text1"/>
              </w:rPr>
            </w:pPr>
            <w:r w:rsidRPr="0028666E">
              <w:rPr>
                <w:bCs/>
                <w:color w:val="000000" w:themeColor="text1"/>
                <w:sz w:val="18"/>
                <w:szCs w:val="18"/>
              </w:rPr>
              <w:t>13:00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64964F2" w14:textId="6E62D617" w:rsidR="0035634B" w:rsidRPr="00A215DB" w:rsidRDefault="004244C1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01.02.2023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3D1416E" w14:textId="357BFF13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F301E">
              <w:rPr>
                <w:bCs/>
                <w:color w:val="000000" w:themeColor="text1"/>
                <w:sz w:val="18"/>
                <w:szCs w:val="18"/>
              </w:rPr>
              <w:t>D7</w:t>
            </w: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629C09D" w14:textId="4BF69B49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A.</w:t>
            </w: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C.VARGÜN</w:t>
            </w:r>
            <w:proofErr w:type="gramEnd"/>
          </w:p>
        </w:tc>
      </w:tr>
      <w:tr w:rsidR="0035634B" w:rsidRPr="00A215DB" w14:paraId="0E9E7EE9" w14:textId="6ACF449D" w:rsidTr="0035634B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418C01BC" w14:textId="77777777" w:rsidR="0035634B" w:rsidRPr="00A215DB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32B4EC2" w14:textId="355B11BE" w:rsidR="0035634B" w:rsidRPr="00A215DB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207 ANLATIBİLİM (14)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1F792A91" w14:textId="77777777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G. TUĞAN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0662B819" w14:textId="2BAC72D6" w:rsidR="0035634B" w:rsidRPr="00A215DB" w:rsidRDefault="0035634B" w:rsidP="0035634B">
            <w:pPr>
              <w:jc w:val="center"/>
              <w:rPr>
                <w:bCs/>
                <w:color w:val="000000" w:themeColor="text1"/>
              </w:rPr>
            </w:pPr>
            <w:r w:rsidRPr="0028666E">
              <w:rPr>
                <w:bCs/>
                <w:color w:val="000000" w:themeColor="text1"/>
                <w:sz w:val="18"/>
                <w:szCs w:val="18"/>
              </w:rPr>
              <w:t>13:00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43D4C22" w14:textId="45DA1FB5" w:rsidR="0035634B" w:rsidRPr="00A215DB" w:rsidRDefault="004244C1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02.02.2023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40C2118" w14:textId="0F1529A1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F301E">
              <w:rPr>
                <w:bCs/>
                <w:color w:val="000000" w:themeColor="text1"/>
                <w:sz w:val="18"/>
                <w:szCs w:val="18"/>
              </w:rPr>
              <w:t>D7</w:t>
            </w: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C88255C" w14:textId="4409B6DF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G.TUĞAN</w:t>
            </w:r>
            <w:proofErr w:type="gramEnd"/>
          </w:p>
        </w:tc>
      </w:tr>
      <w:tr w:rsidR="0035634B" w:rsidRPr="00A215DB" w14:paraId="3EA064C6" w14:textId="77777777" w:rsidTr="0035634B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304A524C" w14:textId="77777777" w:rsidR="0035634B" w:rsidRPr="00A215DB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E43F10C" w14:textId="0842B8A1" w:rsidR="0035634B" w:rsidRPr="00A215DB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2007 EDEBİ TÜRLER VE AKIM.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F831F1D" w14:textId="5A034850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G. TUĞAN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644D9FDB" w14:textId="4B84463E" w:rsidR="0035634B" w:rsidRPr="00A215DB" w:rsidRDefault="0035634B" w:rsidP="0035634B">
            <w:pPr>
              <w:jc w:val="center"/>
              <w:rPr>
                <w:bCs/>
                <w:color w:val="000000" w:themeColor="text1"/>
              </w:rPr>
            </w:pPr>
            <w:r w:rsidRPr="0028666E">
              <w:rPr>
                <w:bCs/>
                <w:color w:val="000000" w:themeColor="text1"/>
                <w:sz w:val="18"/>
                <w:szCs w:val="18"/>
              </w:rPr>
              <w:t>13:00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0FA8C5F" w14:textId="5EAD0A03" w:rsidR="0035634B" w:rsidRPr="00A215DB" w:rsidRDefault="004244C1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03.02.2023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6E7DCFE" w14:textId="7E591B4B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F301E">
              <w:rPr>
                <w:bCs/>
                <w:color w:val="000000" w:themeColor="text1"/>
                <w:sz w:val="18"/>
                <w:szCs w:val="18"/>
              </w:rPr>
              <w:t>D7</w:t>
            </w: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815FD3A" w14:textId="576A51D5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G.TUĞAN</w:t>
            </w:r>
            <w:proofErr w:type="gramEnd"/>
          </w:p>
        </w:tc>
      </w:tr>
      <w:tr w:rsidR="0035634B" w:rsidRPr="00A215DB" w14:paraId="470EEBB9" w14:textId="7E0E0AAB" w:rsidTr="0035634B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717759DA" w14:textId="77777777" w:rsidR="0035634B" w:rsidRPr="00A215DB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ABEFCA8" w14:textId="4FBF8856" w:rsidR="0035634B" w:rsidRPr="00A215DB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209 (2009) ING. ROMAN. GIR.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BEF6144" w14:textId="77777777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. ARIKAN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09735C4D" w14:textId="69BD27B2" w:rsidR="0035634B" w:rsidRPr="00A215DB" w:rsidRDefault="0035634B" w:rsidP="0035634B">
            <w:pPr>
              <w:jc w:val="center"/>
              <w:rPr>
                <w:bCs/>
                <w:color w:val="000000" w:themeColor="text1"/>
              </w:rPr>
            </w:pPr>
            <w:r w:rsidRPr="0028666E">
              <w:rPr>
                <w:bCs/>
                <w:color w:val="000000" w:themeColor="text1"/>
                <w:sz w:val="18"/>
                <w:szCs w:val="18"/>
              </w:rPr>
              <w:t>13:00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9A8AD59" w14:textId="268119BC" w:rsidR="0035634B" w:rsidRPr="00A215DB" w:rsidRDefault="004244C1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04.02.2023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15DB8F5" w14:textId="2D94ACE3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F301E">
              <w:rPr>
                <w:bCs/>
                <w:color w:val="000000" w:themeColor="text1"/>
                <w:sz w:val="18"/>
                <w:szCs w:val="18"/>
              </w:rPr>
              <w:t>D7</w:t>
            </w: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BBC3090" w14:textId="052D6245" w:rsidR="0035634B" w:rsidRPr="00A215DB" w:rsidRDefault="003335B4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A.C.VARGÜN</w:t>
            </w:r>
          </w:p>
        </w:tc>
      </w:tr>
      <w:tr w:rsidR="0035634B" w:rsidRPr="00A215DB" w14:paraId="34BFB0D8" w14:textId="7D9FFA9F" w:rsidTr="0035634B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2276017C" w14:textId="77777777" w:rsidR="0035634B" w:rsidRPr="00A215DB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423AD64" w14:textId="72EFD0E1" w:rsidR="0035634B" w:rsidRPr="00A215DB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211 (2011) ORTA ÇAĞ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7BFA9C7" w14:textId="77777777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G. TUGAN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5EE0DF9A" w14:textId="1DA55165" w:rsidR="0035634B" w:rsidRPr="00A215DB" w:rsidRDefault="0035634B" w:rsidP="0035634B">
            <w:pPr>
              <w:jc w:val="center"/>
              <w:rPr>
                <w:bCs/>
                <w:color w:val="000000" w:themeColor="text1"/>
              </w:rPr>
            </w:pPr>
            <w:r w:rsidRPr="0028666E">
              <w:rPr>
                <w:bCs/>
                <w:color w:val="000000" w:themeColor="text1"/>
                <w:sz w:val="18"/>
                <w:szCs w:val="18"/>
              </w:rPr>
              <w:t>13:00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3EF0C81" w14:textId="14862649" w:rsidR="0035634B" w:rsidRPr="00A215DB" w:rsidRDefault="004244C1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05.02.2023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471A767" w14:textId="50939677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F301E">
              <w:rPr>
                <w:bCs/>
                <w:color w:val="000000" w:themeColor="text1"/>
                <w:sz w:val="18"/>
                <w:szCs w:val="18"/>
              </w:rPr>
              <w:t>D7</w:t>
            </w: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D5E9EC4" w14:textId="2E02E9D9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G.TUĞAN</w:t>
            </w:r>
            <w:proofErr w:type="gramEnd"/>
          </w:p>
        </w:tc>
      </w:tr>
      <w:tr w:rsidR="0035634B" w:rsidRPr="00A215DB" w14:paraId="19464C56" w14:textId="31FDD2E5" w:rsidTr="0035634B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38F00B3D" w14:textId="77777777" w:rsidR="0035634B" w:rsidRPr="00A215DB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BEBE28C" w14:textId="36CA49EC" w:rsidR="0035634B" w:rsidRPr="00A215DB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215 (2015) FRANSIZCA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35F0853" w14:textId="77777777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A. AYDIN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7FCF2E8B" w14:textId="49D984E4" w:rsidR="0035634B" w:rsidRPr="00A215DB" w:rsidRDefault="004244C1" w:rsidP="0035634B">
            <w:pPr>
              <w:jc w:val="center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15:00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A3974E5" w14:textId="7293BFD0" w:rsidR="0035634B" w:rsidRPr="00A215DB" w:rsidRDefault="004244C1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01.02.2023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6E82C11" w14:textId="7A70865C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F301E">
              <w:rPr>
                <w:bCs/>
                <w:color w:val="000000" w:themeColor="text1"/>
                <w:sz w:val="18"/>
                <w:szCs w:val="18"/>
              </w:rPr>
              <w:t>D</w:t>
            </w:r>
            <w:r w:rsidR="004244C1">
              <w:rPr>
                <w:bCs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190613F" w14:textId="40D1E327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Y.İPEKÇİ</w:t>
            </w:r>
            <w:proofErr w:type="gramEnd"/>
          </w:p>
        </w:tc>
      </w:tr>
      <w:tr w:rsidR="00A215DB" w:rsidRPr="00A215DB" w14:paraId="64243A77" w14:textId="4AEFA7B8" w:rsidTr="0035634B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38EB3C3C" w14:textId="77777777" w:rsidR="00286C54" w:rsidRPr="00A215DB" w:rsidRDefault="00286C54" w:rsidP="00286C54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3729E18" w14:textId="76595693" w:rsidR="00286C54" w:rsidRPr="00A215DB" w:rsidRDefault="00286C54" w:rsidP="00286C54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AİT209 INKILAP TARİHİ</w:t>
            </w:r>
            <w:r w:rsidR="0035634B">
              <w:rPr>
                <w:bCs/>
                <w:color w:val="000000" w:themeColor="text1"/>
                <w:sz w:val="18"/>
                <w:szCs w:val="18"/>
              </w:rPr>
              <w:t xml:space="preserve"> (YÜZ YÜZE)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F27BF75" w14:textId="77777777" w:rsidR="00286C54" w:rsidRPr="00A215DB" w:rsidRDefault="00286C54" w:rsidP="00286C5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73484E83" w14:textId="2179A547" w:rsidR="00286C54" w:rsidRPr="00A215DB" w:rsidRDefault="0035634B" w:rsidP="00286C54">
            <w:pPr>
              <w:ind w:right="27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>
              <w:rPr>
                <w:bCs/>
                <w:color w:val="000000" w:themeColor="text1"/>
                <w:sz w:val="16"/>
                <w:szCs w:val="16"/>
              </w:rPr>
              <w:t>11:00</w:t>
            </w:r>
          </w:p>
          <w:p w14:paraId="659A54AA" w14:textId="77777777" w:rsidR="00286C54" w:rsidRPr="00A215DB" w:rsidRDefault="00286C54" w:rsidP="00286C54">
            <w:pPr>
              <w:ind w:right="27"/>
              <w:rPr>
                <w:bCs/>
                <w:color w:val="000000" w:themeColor="text1"/>
                <w:sz w:val="18"/>
                <w:szCs w:val="18"/>
              </w:rPr>
            </w:pPr>
          </w:p>
          <w:p w14:paraId="0F96C073" w14:textId="77777777" w:rsidR="00286C54" w:rsidRPr="00A215DB" w:rsidRDefault="00286C54" w:rsidP="00286C54">
            <w:pPr>
              <w:ind w:right="27"/>
              <w:rPr>
                <w:bCs/>
                <w:color w:val="000000" w:themeColor="text1"/>
                <w:sz w:val="18"/>
                <w:szCs w:val="18"/>
              </w:rPr>
            </w:pPr>
          </w:p>
          <w:p w14:paraId="42E8C2F2" w14:textId="6CAEF916" w:rsidR="00286C54" w:rsidRPr="00A215DB" w:rsidRDefault="00286C54" w:rsidP="00286C54">
            <w:pPr>
              <w:ind w:right="27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-23:59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68B96C7" w14:textId="2DDB3EDD" w:rsidR="00286C54" w:rsidRPr="00A215DB" w:rsidRDefault="0035634B" w:rsidP="00286C5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31.01.2023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5A37654" w14:textId="6B0A1593" w:rsidR="00286C54" w:rsidRPr="00A215DB" w:rsidRDefault="0035634B" w:rsidP="00286C5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D7</w:t>
            </w: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702252B" w14:textId="4F042748" w:rsidR="00286C54" w:rsidRPr="00A215DB" w:rsidRDefault="002128CF" w:rsidP="00286C5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Y.İPEKÇİ</w:t>
            </w:r>
            <w:proofErr w:type="gramEnd"/>
          </w:p>
        </w:tc>
      </w:tr>
      <w:tr w:rsidR="00A215DB" w:rsidRPr="00A215DB" w14:paraId="6952AA24" w14:textId="5858CEF7" w:rsidTr="0035634B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5CE3CFE7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AABC79B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1B15545C" w14:textId="77777777" w:rsidR="00B2656B" w:rsidRPr="00A215DB" w:rsidRDefault="00B2656B" w:rsidP="00E16CC5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1C52191A" w14:textId="77777777" w:rsidR="00B2656B" w:rsidRPr="00A215DB" w:rsidRDefault="00B2656B" w:rsidP="00E15411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499BF75" w14:textId="77777777" w:rsidR="00B2656B" w:rsidRPr="00A215DB" w:rsidRDefault="00B2656B" w:rsidP="00E16CC5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17BD311" w14:textId="77777777" w:rsidR="00B2656B" w:rsidRPr="00A215DB" w:rsidRDefault="00B2656B" w:rsidP="00E16CC5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208CC98" w14:textId="77777777" w:rsidR="00B2656B" w:rsidRPr="00A215DB" w:rsidRDefault="00B2656B" w:rsidP="00E16CC5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</w:tr>
      <w:tr w:rsidR="00A215DB" w:rsidRPr="00A215DB" w14:paraId="1C79BA76" w14:textId="069DCE85" w:rsidTr="0035634B">
        <w:trPr>
          <w:cantSplit/>
          <w:trHeight w:hRule="exact" w:val="640"/>
        </w:trPr>
        <w:tc>
          <w:tcPr>
            <w:tcW w:w="283" w:type="dxa"/>
            <w:vMerge w:val="restart"/>
            <w:tcBorders>
              <w:top w:val="single" w:sz="18" w:space="0" w:color="auto"/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23562197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  <w:p w14:paraId="3A5350A8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  <w:p w14:paraId="294A1CB7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  <w:p w14:paraId="1B3C7099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3.</w:t>
            </w:r>
          </w:p>
          <w:p w14:paraId="78B8686F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  <w:p w14:paraId="558B55C5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</w:t>
            </w:r>
          </w:p>
          <w:p w14:paraId="5D6652B0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</w:t>
            </w:r>
            <w:r w:rsidRPr="00A215DB">
              <w:rPr>
                <w:bCs/>
                <w:color w:val="000000" w:themeColor="text1"/>
                <w:sz w:val="18"/>
                <w:szCs w:val="18"/>
              </w:rPr>
              <w:br/>
              <w:t>N</w:t>
            </w:r>
            <w:r w:rsidRPr="00A215DB">
              <w:rPr>
                <w:bCs/>
                <w:color w:val="000000" w:themeColor="text1"/>
                <w:sz w:val="18"/>
                <w:szCs w:val="18"/>
              </w:rPr>
              <w:br/>
              <w:t>I</w:t>
            </w:r>
            <w:r w:rsidRPr="00A215DB">
              <w:rPr>
                <w:bCs/>
                <w:color w:val="000000" w:themeColor="text1"/>
                <w:sz w:val="18"/>
                <w:szCs w:val="18"/>
              </w:rPr>
              <w:br/>
              <w:t>F</w:t>
            </w:r>
          </w:p>
        </w:tc>
        <w:tc>
          <w:tcPr>
            <w:tcW w:w="3686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97F07E6" w14:textId="77777777" w:rsidR="00B2656B" w:rsidRPr="00A215DB" w:rsidRDefault="00B2656B" w:rsidP="00E16CC5">
            <w:pPr>
              <w:ind w:left="-70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ERSİN ADI</w:t>
            </w:r>
          </w:p>
        </w:tc>
        <w:tc>
          <w:tcPr>
            <w:tcW w:w="1560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95ED3DA" w14:textId="615856C6" w:rsidR="00B2656B" w:rsidRPr="00A215DB" w:rsidRDefault="00B2656B" w:rsidP="002E160D">
            <w:pPr>
              <w:ind w:right="-70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ERS SORUMLUSU</w:t>
            </w:r>
          </w:p>
        </w:tc>
        <w:tc>
          <w:tcPr>
            <w:tcW w:w="992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25F22F1C" w14:textId="77777777" w:rsidR="00B2656B" w:rsidRPr="00A215DB" w:rsidRDefault="00B2656B" w:rsidP="00E15411">
            <w:pPr>
              <w:pStyle w:val="Balk1"/>
              <w:rPr>
                <w:b w:val="0"/>
                <w:color w:val="000000" w:themeColor="text1"/>
                <w:sz w:val="18"/>
                <w:szCs w:val="18"/>
              </w:rPr>
            </w:pPr>
            <w:r w:rsidRPr="00A215DB">
              <w:rPr>
                <w:b w:val="0"/>
                <w:color w:val="000000" w:themeColor="text1"/>
                <w:sz w:val="18"/>
                <w:szCs w:val="18"/>
              </w:rPr>
              <w:t>SINAV SAATİ</w:t>
            </w:r>
          </w:p>
        </w:tc>
        <w:tc>
          <w:tcPr>
            <w:tcW w:w="1417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70601A3" w14:textId="77777777" w:rsidR="00B2656B" w:rsidRPr="00A215DB" w:rsidRDefault="00B2656B" w:rsidP="00E16CC5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INAV TARİHİ</w:t>
            </w:r>
          </w:p>
        </w:tc>
        <w:tc>
          <w:tcPr>
            <w:tcW w:w="1134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66F2105A" w14:textId="2F8B39AD" w:rsidR="00B2656B" w:rsidRPr="00A215DB" w:rsidRDefault="00B2656B" w:rsidP="00E16CC5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INAV YERİ</w:t>
            </w:r>
          </w:p>
        </w:tc>
        <w:tc>
          <w:tcPr>
            <w:tcW w:w="2268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6F087BFC" w14:textId="3C8711E4" w:rsidR="00B2656B" w:rsidRPr="00A215DB" w:rsidRDefault="00B2656B" w:rsidP="00E16CC5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GÖZETMENLER</w:t>
            </w:r>
          </w:p>
        </w:tc>
      </w:tr>
      <w:tr w:rsidR="0035634B" w:rsidRPr="00A215DB" w14:paraId="5BC845AF" w14:textId="3389712D" w:rsidTr="0035634B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04F2F818" w14:textId="77777777" w:rsidR="0035634B" w:rsidRPr="00A215DB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8245F2C" w14:textId="77777777" w:rsidR="0035634B" w:rsidRPr="00A215DB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301 UYG. DİLBİLİM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6640C81" w14:textId="77777777" w:rsidR="0035634B" w:rsidRPr="00A215DB" w:rsidRDefault="0035634B" w:rsidP="0035634B">
            <w:pPr>
              <w:ind w:left="-50" w:right="-5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.T. AKTILDIZ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7406B88" w14:textId="1B756B1B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1</w:t>
            </w:r>
            <w:r w:rsidR="000C39DB">
              <w:rPr>
                <w:bCs/>
                <w:color w:val="000000" w:themeColor="text1"/>
                <w:sz w:val="18"/>
                <w:szCs w:val="18"/>
              </w:rPr>
              <w:t>4</w:t>
            </w:r>
            <w:r>
              <w:rPr>
                <w:bCs/>
                <w:color w:val="000000" w:themeColor="text1"/>
                <w:sz w:val="18"/>
                <w:szCs w:val="18"/>
              </w:rPr>
              <w:t>:00</w:t>
            </w:r>
          </w:p>
        </w:tc>
        <w:tc>
          <w:tcPr>
            <w:tcW w:w="1417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D6A22DD" w14:textId="4F9F1424" w:rsidR="0035634B" w:rsidRPr="00A215DB" w:rsidRDefault="000C39D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31.01.2023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5A827755" w14:textId="4E811626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7C5CEA">
              <w:rPr>
                <w:bCs/>
                <w:color w:val="000000" w:themeColor="text1"/>
                <w:sz w:val="18"/>
                <w:szCs w:val="18"/>
              </w:rPr>
              <w:t>D7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3AC7A44A" w14:textId="7805ED13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M.F. KARA</w:t>
            </w:r>
            <w:r w:rsidR="00DB5F3B">
              <w:rPr>
                <w:bCs/>
                <w:color w:val="000000" w:themeColor="text1"/>
                <w:sz w:val="18"/>
                <w:szCs w:val="18"/>
              </w:rPr>
              <w:t>DAVARCI</w:t>
            </w:r>
          </w:p>
        </w:tc>
      </w:tr>
      <w:tr w:rsidR="0035634B" w:rsidRPr="00A215DB" w14:paraId="404873BB" w14:textId="17F675AA" w:rsidTr="0035634B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2D263CC4" w14:textId="77777777" w:rsidR="0035634B" w:rsidRPr="00A215DB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EF5FE26" w14:textId="77777777" w:rsidR="0035634B" w:rsidRPr="00A215DB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303 EDB. ÇEVİRİ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E23D491" w14:textId="77777777" w:rsidR="0035634B" w:rsidRPr="00A215DB" w:rsidRDefault="0035634B" w:rsidP="0035634B">
            <w:pPr>
              <w:ind w:left="-50" w:right="-5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N. SAĞLA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2F9E9392" w14:textId="4A038B85" w:rsidR="0035634B" w:rsidRPr="0035634B" w:rsidRDefault="0035634B" w:rsidP="0035634B">
            <w:pPr>
              <w:pStyle w:val="Balk1"/>
              <w:rPr>
                <w:b w:val="0"/>
                <w:color w:val="000000" w:themeColor="text1"/>
                <w:sz w:val="18"/>
                <w:szCs w:val="18"/>
              </w:rPr>
            </w:pPr>
            <w:r w:rsidRPr="0035634B">
              <w:rPr>
                <w:b w:val="0"/>
                <w:color w:val="000000" w:themeColor="text1"/>
                <w:sz w:val="18"/>
                <w:szCs w:val="18"/>
              </w:rPr>
              <w:t>11: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1901A28" w14:textId="0689EF89" w:rsidR="0035634B" w:rsidRPr="00A215DB" w:rsidRDefault="004244C1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30.01.202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B304F72" w14:textId="0A3C4637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7C5CEA">
              <w:rPr>
                <w:bCs/>
                <w:color w:val="000000" w:themeColor="text1"/>
                <w:sz w:val="18"/>
                <w:szCs w:val="18"/>
              </w:rPr>
              <w:t>D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50CB8DF" w14:textId="2C89B5F6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A.</w:t>
            </w: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C.VARGÜN</w:t>
            </w:r>
            <w:proofErr w:type="gramEnd"/>
          </w:p>
        </w:tc>
      </w:tr>
      <w:tr w:rsidR="0035634B" w:rsidRPr="00A215DB" w14:paraId="33CF13B1" w14:textId="341D331B" w:rsidTr="0035634B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368CA8DF" w14:textId="77777777" w:rsidR="0035634B" w:rsidRPr="00A215DB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D3747FB" w14:textId="736194EC" w:rsidR="0035634B" w:rsidRPr="00A215DB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305 AMER. ROMAN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CD14146" w14:textId="406935A2" w:rsidR="0035634B" w:rsidRPr="00A215DB" w:rsidRDefault="0035634B" w:rsidP="0035634B">
            <w:pPr>
              <w:ind w:left="-50" w:right="-5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F. G. KOÇSOY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62C1F325" w14:textId="42C4FEB2" w:rsidR="0035634B" w:rsidRPr="0035634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35634B">
              <w:rPr>
                <w:bCs/>
                <w:color w:val="000000" w:themeColor="text1"/>
                <w:sz w:val="18"/>
                <w:szCs w:val="18"/>
              </w:rPr>
              <w:t>11: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599AEAE" w14:textId="50BF2D3E" w:rsidR="0035634B" w:rsidRPr="00A215DB" w:rsidRDefault="004244C1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01.02.202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2C3E1784" w14:textId="501681F6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7C5CEA">
              <w:rPr>
                <w:bCs/>
                <w:color w:val="000000" w:themeColor="text1"/>
                <w:sz w:val="18"/>
                <w:szCs w:val="18"/>
              </w:rPr>
              <w:t>D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5F3E6275" w14:textId="3A166420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M.</w:t>
            </w: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F.KARA</w:t>
            </w:r>
            <w:proofErr w:type="gramEnd"/>
            <w:r w:rsidRPr="00A215DB">
              <w:rPr>
                <w:bCs/>
                <w:color w:val="000000" w:themeColor="text1"/>
                <w:sz w:val="18"/>
                <w:szCs w:val="18"/>
              </w:rPr>
              <w:t>.</w:t>
            </w:r>
          </w:p>
        </w:tc>
      </w:tr>
      <w:tr w:rsidR="0035634B" w:rsidRPr="00A215DB" w14:paraId="09AB24DB" w14:textId="7753FF90" w:rsidTr="0035634B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2A3335E8" w14:textId="77777777" w:rsidR="0035634B" w:rsidRPr="00A215DB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9A7DF80" w14:textId="77777777" w:rsidR="0035634B" w:rsidRPr="00A215DB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307 SHAKESPEARE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835D94A" w14:textId="29E8FF36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G.T. ÇETİN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14DDB0AC" w14:textId="33ED69E8" w:rsidR="0035634B" w:rsidRPr="0035634B" w:rsidRDefault="0035634B" w:rsidP="0035634B">
            <w:pPr>
              <w:pStyle w:val="Balk1"/>
              <w:rPr>
                <w:b w:val="0"/>
                <w:color w:val="000000" w:themeColor="text1"/>
                <w:sz w:val="18"/>
                <w:szCs w:val="18"/>
              </w:rPr>
            </w:pPr>
            <w:r w:rsidRPr="0035634B">
              <w:rPr>
                <w:b w:val="0"/>
                <w:color w:val="000000" w:themeColor="text1"/>
                <w:sz w:val="18"/>
                <w:szCs w:val="18"/>
              </w:rPr>
              <w:t>11: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7CF6039" w14:textId="785CC99D" w:rsidR="0035634B" w:rsidRPr="00A215DB" w:rsidRDefault="000C39D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02.0</w:t>
            </w:r>
            <w:r w:rsidR="00EA44A5">
              <w:rPr>
                <w:bCs/>
                <w:color w:val="000000" w:themeColor="text1"/>
                <w:sz w:val="18"/>
                <w:szCs w:val="18"/>
              </w:rPr>
              <w:t>2</w:t>
            </w:r>
            <w:r>
              <w:rPr>
                <w:bCs/>
                <w:color w:val="000000" w:themeColor="text1"/>
                <w:sz w:val="18"/>
                <w:szCs w:val="18"/>
              </w:rPr>
              <w:t>.202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06E3D4BF" w14:textId="1AFFE963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7C5CEA">
              <w:rPr>
                <w:bCs/>
                <w:color w:val="000000" w:themeColor="text1"/>
                <w:sz w:val="18"/>
                <w:szCs w:val="18"/>
              </w:rPr>
              <w:t>D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C802814" w14:textId="2252064C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G.</w:t>
            </w: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T.ÇETİN</w:t>
            </w:r>
            <w:proofErr w:type="gramEnd"/>
          </w:p>
        </w:tc>
      </w:tr>
      <w:tr w:rsidR="0035634B" w:rsidRPr="00A215DB" w14:paraId="12B0F8A9" w14:textId="0B8E6F58" w:rsidTr="0035634B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05B1973D" w14:textId="77777777" w:rsidR="0035634B" w:rsidRPr="00A215DB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903C30D" w14:textId="77777777" w:rsidR="0035634B" w:rsidRPr="00A215DB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309 MOD. ING ROMAN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05E6C90" w14:textId="77777777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. ARIKAN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7177BBE8" w14:textId="7062268F" w:rsidR="0035634B" w:rsidRPr="0035634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35634B">
              <w:rPr>
                <w:bCs/>
                <w:color w:val="000000" w:themeColor="text1"/>
                <w:sz w:val="18"/>
                <w:szCs w:val="18"/>
              </w:rPr>
              <w:t>11: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970AD31" w14:textId="5B60A8C1" w:rsidR="0035634B" w:rsidRPr="00A215DB" w:rsidRDefault="004244C1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0</w:t>
            </w:r>
            <w:r w:rsidR="008C6C61">
              <w:rPr>
                <w:bCs/>
                <w:color w:val="000000" w:themeColor="text1"/>
                <w:sz w:val="18"/>
                <w:szCs w:val="18"/>
              </w:rPr>
              <w:t>4</w:t>
            </w:r>
            <w:r>
              <w:rPr>
                <w:bCs/>
                <w:color w:val="000000" w:themeColor="text1"/>
                <w:sz w:val="18"/>
                <w:szCs w:val="18"/>
              </w:rPr>
              <w:t>.02.202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39CCFA3" w14:textId="039294C9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7C5CEA">
              <w:rPr>
                <w:bCs/>
                <w:color w:val="000000" w:themeColor="text1"/>
                <w:sz w:val="18"/>
                <w:szCs w:val="18"/>
              </w:rPr>
              <w:t>D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25241FB" w14:textId="3FC84E14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Y.İPEKÇİ</w:t>
            </w:r>
            <w:proofErr w:type="gramEnd"/>
          </w:p>
        </w:tc>
      </w:tr>
      <w:tr w:rsidR="0035634B" w:rsidRPr="00A215DB" w14:paraId="2B822D58" w14:textId="58BA312B" w:rsidTr="0035634B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2A40264A" w14:textId="77777777" w:rsidR="0035634B" w:rsidRPr="00A215DB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A09B5E1" w14:textId="77777777" w:rsidR="0035634B" w:rsidRPr="00EA44A5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EA44A5">
              <w:rPr>
                <w:bCs/>
                <w:color w:val="000000" w:themeColor="text1"/>
                <w:sz w:val="18"/>
                <w:szCs w:val="18"/>
              </w:rPr>
              <w:t>IDE 311 ING. ŞİİRİNE GİR.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1936023" w14:textId="77777777" w:rsidR="0035634B" w:rsidRPr="00EA44A5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EA44A5">
              <w:rPr>
                <w:bCs/>
                <w:color w:val="000000" w:themeColor="text1"/>
                <w:sz w:val="18"/>
                <w:szCs w:val="18"/>
              </w:rPr>
              <w:t>G. TUGAN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6DDC1207" w14:textId="1F401EEA" w:rsidR="0035634B" w:rsidRPr="00EA44A5" w:rsidRDefault="0035634B" w:rsidP="0035634B">
            <w:pPr>
              <w:pStyle w:val="Balk1"/>
              <w:rPr>
                <w:b w:val="0"/>
                <w:color w:val="000000" w:themeColor="text1"/>
                <w:sz w:val="18"/>
                <w:szCs w:val="18"/>
              </w:rPr>
            </w:pPr>
            <w:r w:rsidRPr="00EA44A5">
              <w:rPr>
                <w:b w:val="0"/>
                <w:color w:val="000000" w:themeColor="text1"/>
                <w:sz w:val="18"/>
                <w:szCs w:val="18"/>
              </w:rPr>
              <w:t>11: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EAC854A" w14:textId="60E3855F" w:rsidR="0035634B" w:rsidRPr="00EA44A5" w:rsidRDefault="000C39D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EA44A5">
              <w:rPr>
                <w:bCs/>
                <w:color w:val="000000" w:themeColor="text1"/>
                <w:sz w:val="18"/>
                <w:szCs w:val="18"/>
              </w:rPr>
              <w:t>0</w:t>
            </w:r>
            <w:r w:rsidR="00EA44A5" w:rsidRPr="00EA44A5">
              <w:rPr>
                <w:bCs/>
                <w:color w:val="000000" w:themeColor="text1"/>
                <w:sz w:val="18"/>
                <w:szCs w:val="18"/>
              </w:rPr>
              <w:t>3</w:t>
            </w:r>
            <w:r w:rsidRPr="00EA44A5">
              <w:rPr>
                <w:bCs/>
                <w:color w:val="000000" w:themeColor="text1"/>
                <w:sz w:val="18"/>
                <w:szCs w:val="18"/>
              </w:rPr>
              <w:t>.02.202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E4E6326" w14:textId="485F1ED9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7C5CEA">
              <w:rPr>
                <w:bCs/>
                <w:color w:val="000000" w:themeColor="text1"/>
                <w:sz w:val="18"/>
                <w:szCs w:val="18"/>
              </w:rPr>
              <w:t>D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9FD298A" w14:textId="6F7FAC06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G.TUĞAN</w:t>
            </w:r>
            <w:proofErr w:type="gramEnd"/>
          </w:p>
        </w:tc>
      </w:tr>
      <w:tr w:rsidR="0035634B" w:rsidRPr="00A215DB" w14:paraId="0C029974" w14:textId="002F9B0F" w:rsidTr="0035634B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3C124B0E" w14:textId="77777777" w:rsidR="0035634B" w:rsidRPr="00A215DB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4D639DF" w14:textId="77777777" w:rsidR="0035634B" w:rsidRPr="00A215DB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315 FRANSIZCA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976D510" w14:textId="77777777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A.AYDIN</w:t>
            </w:r>
            <w:proofErr w:type="gramEnd"/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6ED8915D" w14:textId="587321A7" w:rsidR="0035634B" w:rsidRPr="0035634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35634B">
              <w:rPr>
                <w:bCs/>
                <w:color w:val="000000" w:themeColor="text1"/>
                <w:sz w:val="18"/>
                <w:szCs w:val="18"/>
              </w:rPr>
              <w:t>11: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54D92BA" w14:textId="22287D0D" w:rsidR="0035634B" w:rsidRPr="00A215DB" w:rsidRDefault="000C39D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0</w:t>
            </w:r>
            <w:r w:rsidR="008C6C61">
              <w:rPr>
                <w:bCs/>
                <w:color w:val="000000" w:themeColor="text1"/>
                <w:sz w:val="18"/>
                <w:szCs w:val="18"/>
              </w:rPr>
              <w:t>5</w:t>
            </w:r>
            <w:r>
              <w:rPr>
                <w:bCs/>
                <w:color w:val="000000" w:themeColor="text1"/>
                <w:sz w:val="18"/>
                <w:szCs w:val="18"/>
              </w:rPr>
              <w:t>.02.202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0D48961A" w14:textId="25E2DB37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7C5CEA">
              <w:rPr>
                <w:bCs/>
                <w:color w:val="000000" w:themeColor="text1"/>
                <w:sz w:val="18"/>
                <w:szCs w:val="18"/>
              </w:rPr>
              <w:t>D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3D5C2EBE" w14:textId="19C195E5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M.</w:t>
            </w: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F.KARA</w:t>
            </w:r>
            <w:proofErr w:type="gramEnd"/>
            <w:r w:rsidRPr="00A215DB">
              <w:rPr>
                <w:bCs/>
                <w:color w:val="000000" w:themeColor="text1"/>
                <w:sz w:val="18"/>
                <w:szCs w:val="18"/>
              </w:rPr>
              <w:t>.</w:t>
            </w:r>
          </w:p>
        </w:tc>
      </w:tr>
      <w:tr w:rsidR="00A215DB" w:rsidRPr="00A215DB" w14:paraId="0B08F6E1" w14:textId="147A13E2" w:rsidTr="0035634B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5AC5AD3D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6C93DC8B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14:paraId="7F80A319" w14:textId="77777777" w:rsidR="00B2656B" w:rsidRPr="00A215DB" w:rsidRDefault="00B2656B" w:rsidP="00E16CC5">
            <w:pPr>
              <w:ind w:left="-50" w:right="-54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04FDF7C9" w14:textId="77777777" w:rsidR="00B2656B" w:rsidRPr="00A215DB" w:rsidRDefault="00B2656B" w:rsidP="00E15411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1E179DAF" w14:textId="77777777" w:rsidR="00B2656B" w:rsidRPr="00A215DB" w:rsidRDefault="00B2656B" w:rsidP="00E16CC5">
            <w:pPr>
              <w:ind w:right="-70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</w:tcPr>
          <w:p w14:paraId="536F6555" w14:textId="77777777" w:rsidR="00B2656B" w:rsidRPr="00A215DB" w:rsidRDefault="00B2656B" w:rsidP="00E16CC5">
            <w:pPr>
              <w:ind w:right="-70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</w:tcPr>
          <w:p w14:paraId="2A597355" w14:textId="77777777" w:rsidR="00B2656B" w:rsidRPr="00A215DB" w:rsidRDefault="00B2656B" w:rsidP="002128CF">
            <w:pPr>
              <w:ind w:right="-70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</w:tr>
      <w:tr w:rsidR="00A215DB" w:rsidRPr="00A215DB" w14:paraId="31A8C53B" w14:textId="44AA607E" w:rsidTr="0035634B">
        <w:trPr>
          <w:cantSplit/>
          <w:trHeight w:hRule="exact" w:val="434"/>
        </w:trPr>
        <w:tc>
          <w:tcPr>
            <w:tcW w:w="283" w:type="dxa"/>
            <w:vMerge w:val="restart"/>
            <w:tcBorders>
              <w:top w:val="single" w:sz="18" w:space="0" w:color="auto"/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71F3C0F8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  <w:p w14:paraId="2F3EE2E1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  <w:p w14:paraId="1A92A416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4.</w:t>
            </w:r>
          </w:p>
          <w:p w14:paraId="06ADAB60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  <w:p w14:paraId="4F942B03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</w:t>
            </w:r>
          </w:p>
          <w:p w14:paraId="0242E138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</w:t>
            </w:r>
            <w:r w:rsidRPr="00A215DB">
              <w:rPr>
                <w:bCs/>
                <w:color w:val="000000" w:themeColor="text1"/>
                <w:sz w:val="18"/>
                <w:szCs w:val="18"/>
              </w:rPr>
              <w:br/>
              <w:t>N</w:t>
            </w:r>
            <w:r w:rsidRPr="00A215DB">
              <w:rPr>
                <w:bCs/>
                <w:color w:val="000000" w:themeColor="text1"/>
                <w:sz w:val="18"/>
                <w:szCs w:val="18"/>
              </w:rPr>
              <w:br/>
              <w:t>I</w:t>
            </w:r>
            <w:r w:rsidRPr="00A215DB">
              <w:rPr>
                <w:bCs/>
                <w:color w:val="000000" w:themeColor="text1"/>
                <w:sz w:val="18"/>
                <w:szCs w:val="18"/>
              </w:rPr>
              <w:br/>
              <w:t>F</w:t>
            </w:r>
          </w:p>
        </w:tc>
        <w:tc>
          <w:tcPr>
            <w:tcW w:w="3686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AC6CDA0" w14:textId="77777777" w:rsidR="00B2656B" w:rsidRPr="00A215DB" w:rsidRDefault="00B2656B" w:rsidP="00E16CC5">
            <w:pPr>
              <w:ind w:left="-70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ERSİN ADI</w:t>
            </w:r>
          </w:p>
        </w:tc>
        <w:tc>
          <w:tcPr>
            <w:tcW w:w="1560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7CB5A62" w14:textId="77777777" w:rsidR="00B2656B" w:rsidRPr="00A215DB" w:rsidRDefault="00B2656B" w:rsidP="00E16CC5">
            <w:pPr>
              <w:ind w:left="-78" w:right="-70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 xml:space="preserve">DERS SORUMLUSU </w:t>
            </w:r>
          </w:p>
        </w:tc>
        <w:tc>
          <w:tcPr>
            <w:tcW w:w="992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6F571141" w14:textId="77777777" w:rsidR="00B2656B" w:rsidRPr="00A215DB" w:rsidRDefault="00B2656B" w:rsidP="00E15411">
            <w:pPr>
              <w:pStyle w:val="Balk1"/>
              <w:rPr>
                <w:b w:val="0"/>
                <w:color w:val="000000" w:themeColor="text1"/>
                <w:sz w:val="18"/>
                <w:szCs w:val="18"/>
              </w:rPr>
            </w:pPr>
            <w:r w:rsidRPr="00A215DB">
              <w:rPr>
                <w:b w:val="0"/>
                <w:color w:val="000000" w:themeColor="text1"/>
                <w:sz w:val="18"/>
                <w:szCs w:val="18"/>
              </w:rPr>
              <w:t>SINAV SAATİ</w:t>
            </w:r>
          </w:p>
        </w:tc>
        <w:tc>
          <w:tcPr>
            <w:tcW w:w="1417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A3DD888" w14:textId="77777777" w:rsidR="00B2656B" w:rsidRPr="00A215DB" w:rsidRDefault="00B2656B" w:rsidP="00E16CC5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INAV TARİHİ</w:t>
            </w:r>
          </w:p>
        </w:tc>
        <w:tc>
          <w:tcPr>
            <w:tcW w:w="1134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59F318B2" w14:textId="61CC15A9" w:rsidR="00B2656B" w:rsidRPr="00A215DB" w:rsidRDefault="00B2656B" w:rsidP="00E16CC5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INAV YERİ</w:t>
            </w:r>
          </w:p>
        </w:tc>
        <w:tc>
          <w:tcPr>
            <w:tcW w:w="2268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574488BB" w14:textId="29324A0F" w:rsidR="00B2656B" w:rsidRPr="00A215DB" w:rsidRDefault="00B2656B" w:rsidP="002128C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GÖZETMENLER</w:t>
            </w:r>
          </w:p>
        </w:tc>
      </w:tr>
      <w:tr w:rsidR="00A215DB" w:rsidRPr="00A215DB" w14:paraId="16852160" w14:textId="7B3E484B" w:rsidTr="0035634B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32A32A99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8A5F1F8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401 EDB. ELEŞT. GİRİŞ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1408E62" w14:textId="77777777" w:rsidR="00B2656B" w:rsidRPr="00A215DB" w:rsidRDefault="00B2656B" w:rsidP="00E16CC5">
            <w:pPr>
              <w:ind w:left="-50" w:right="-5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. ARIKAN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34A336E5" w14:textId="799C2694" w:rsidR="00B2656B" w:rsidRPr="00A215DB" w:rsidRDefault="0035634B" w:rsidP="00E15411">
            <w:pPr>
              <w:pStyle w:val="Balk1"/>
              <w:rPr>
                <w:b w:val="0"/>
                <w:color w:val="000000" w:themeColor="text1"/>
                <w:sz w:val="18"/>
                <w:szCs w:val="18"/>
              </w:rPr>
            </w:pPr>
            <w:r>
              <w:rPr>
                <w:b w:val="0"/>
                <w:color w:val="000000" w:themeColor="text1"/>
                <w:sz w:val="18"/>
                <w:szCs w:val="18"/>
              </w:rPr>
              <w:t>15:00</w:t>
            </w:r>
          </w:p>
        </w:tc>
        <w:tc>
          <w:tcPr>
            <w:tcW w:w="1417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47DBB3E" w14:textId="79E1EA49" w:rsidR="00B2656B" w:rsidRPr="00A215DB" w:rsidRDefault="00DB5F3B" w:rsidP="00A34BF1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30.01.2023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5A8203AB" w14:textId="41A777C7" w:rsidR="00B2656B" w:rsidRPr="00A215DB" w:rsidRDefault="00DF76AD" w:rsidP="00A34BF1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D7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5E5686E" w14:textId="77777777" w:rsidR="00B2656B" w:rsidRDefault="00DB5F3B" w:rsidP="002128C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A.</w:t>
            </w:r>
            <w:proofErr w:type="gramStart"/>
            <w:r>
              <w:rPr>
                <w:bCs/>
                <w:color w:val="000000" w:themeColor="text1"/>
                <w:sz w:val="18"/>
                <w:szCs w:val="18"/>
              </w:rPr>
              <w:t>C.VARGÜN</w:t>
            </w:r>
            <w:proofErr w:type="gramEnd"/>
          </w:p>
          <w:p w14:paraId="1F6867B3" w14:textId="17FD9262" w:rsidR="00DB5F3B" w:rsidRPr="00A215DB" w:rsidRDefault="00DB5F3B" w:rsidP="002128C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</w:tr>
      <w:tr w:rsidR="0035634B" w:rsidRPr="00A215DB" w14:paraId="22D35F07" w14:textId="035EFAA6" w:rsidTr="0035634B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0C5E306D" w14:textId="77777777" w:rsidR="0035634B" w:rsidRPr="00A215DB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4748331" w14:textId="77777777" w:rsidR="0035634B" w:rsidRPr="00034892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34892">
              <w:rPr>
                <w:bCs/>
                <w:color w:val="000000" w:themeColor="text1"/>
                <w:sz w:val="18"/>
                <w:szCs w:val="18"/>
              </w:rPr>
              <w:t>IDE 403 MOD. AMER. EDB.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4D9AE1D" w14:textId="53CD81AB" w:rsidR="0035634B" w:rsidRPr="00034892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034892">
              <w:rPr>
                <w:bCs/>
                <w:color w:val="000000" w:themeColor="text1"/>
                <w:sz w:val="18"/>
                <w:szCs w:val="18"/>
              </w:rPr>
              <w:t>F. G. KOÇSOY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3DF97B08" w14:textId="65E8B8BF" w:rsidR="0035634B" w:rsidRPr="0035634B" w:rsidRDefault="0035634B" w:rsidP="0035634B">
            <w:pPr>
              <w:pStyle w:val="Balk1"/>
              <w:rPr>
                <w:b w:val="0"/>
                <w:color w:val="000000" w:themeColor="text1"/>
                <w:sz w:val="18"/>
                <w:szCs w:val="18"/>
              </w:rPr>
            </w:pPr>
            <w:r w:rsidRPr="0035634B">
              <w:rPr>
                <w:b w:val="0"/>
                <w:color w:val="000000" w:themeColor="text1"/>
                <w:sz w:val="18"/>
                <w:szCs w:val="18"/>
              </w:rPr>
              <w:t>15: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6F1BC59" w14:textId="71A7215A" w:rsidR="0035634B" w:rsidRPr="00034892" w:rsidRDefault="00DB5F3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03.02.202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7AC3C31" w14:textId="1AE6307C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D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DC263C1" w14:textId="1D044C12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M.</w:t>
            </w: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F.KARADAVARCI</w:t>
            </w:r>
            <w:proofErr w:type="gramEnd"/>
          </w:p>
        </w:tc>
      </w:tr>
      <w:tr w:rsidR="0035634B" w:rsidRPr="00A215DB" w14:paraId="73B1EC75" w14:textId="5579DED2" w:rsidTr="0035634B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21F147F7" w14:textId="77777777" w:rsidR="0035634B" w:rsidRPr="00A215DB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0629FF4" w14:textId="77777777" w:rsidR="0035634B" w:rsidRPr="00034892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34892">
              <w:rPr>
                <w:bCs/>
                <w:color w:val="000000" w:themeColor="text1"/>
                <w:sz w:val="18"/>
                <w:szCs w:val="18"/>
              </w:rPr>
              <w:t>IDE405 POSTKOL. ING. ROM.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29F2996" w14:textId="43B9A2ED" w:rsidR="0035634B" w:rsidRPr="00034892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034892">
              <w:rPr>
                <w:bCs/>
                <w:color w:val="000000" w:themeColor="text1"/>
                <w:sz w:val="18"/>
                <w:szCs w:val="18"/>
              </w:rPr>
              <w:t>S.T. AKYILDIZ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4F0B2014" w14:textId="3EC397B0" w:rsidR="0035634B" w:rsidRPr="0035634B" w:rsidRDefault="0035634B" w:rsidP="0035634B">
            <w:pPr>
              <w:pStyle w:val="Balk1"/>
              <w:rPr>
                <w:b w:val="0"/>
                <w:color w:val="000000" w:themeColor="text1"/>
                <w:sz w:val="18"/>
                <w:szCs w:val="18"/>
              </w:rPr>
            </w:pPr>
            <w:r w:rsidRPr="0035634B">
              <w:rPr>
                <w:b w:val="0"/>
                <w:color w:val="000000" w:themeColor="text1"/>
                <w:sz w:val="18"/>
                <w:szCs w:val="18"/>
              </w:rPr>
              <w:t>15: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8DA8F21" w14:textId="023AF472" w:rsidR="0035634B" w:rsidRPr="00034892" w:rsidRDefault="00DB5F3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04.01.202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56E024F1" w14:textId="0FEC9AA2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D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3F65F3EF" w14:textId="77FAD262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Y.İPEKÇİ</w:t>
            </w:r>
            <w:proofErr w:type="gramEnd"/>
          </w:p>
        </w:tc>
      </w:tr>
      <w:tr w:rsidR="0035634B" w:rsidRPr="00A215DB" w14:paraId="4A5CE062" w14:textId="454BE2E7" w:rsidTr="0035634B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0BC92DEE" w14:textId="77777777" w:rsidR="0035634B" w:rsidRPr="00A215DB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FF3CCD1" w14:textId="77777777" w:rsidR="0035634B" w:rsidRPr="00034892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34892">
              <w:rPr>
                <w:bCs/>
                <w:color w:val="000000" w:themeColor="text1"/>
                <w:sz w:val="18"/>
                <w:szCs w:val="18"/>
              </w:rPr>
              <w:t>IDE 407 ING. TİYATROSU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705411A" w14:textId="4882F39B" w:rsidR="0035634B" w:rsidRPr="00034892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034892">
              <w:rPr>
                <w:bCs/>
                <w:color w:val="000000" w:themeColor="text1"/>
                <w:sz w:val="18"/>
                <w:szCs w:val="18"/>
              </w:rPr>
              <w:t>G.T. ÇETİN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6F9F2762" w14:textId="21F86773" w:rsidR="0035634B" w:rsidRPr="0035634B" w:rsidRDefault="0035634B" w:rsidP="0035634B">
            <w:pPr>
              <w:pStyle w:val="Balk1"/>
              <w:rPr>
                <w:b w:val="0"/>
                <w:color w:val="000000" w:themeColor="text1"/>
                <w:sz w:val="18"/>
                <w:szCs w:val="18"/>
              </w:rPr>
            </w:pPr>
            <w:r w:rsidRPr="0035634B">
              <w:rPr>
                <w:b w:val="0"/>
                <w:color w:val="000000" w:themeColor="text1"/>
                <w:sz w:val="18"/>
                <w:szCs w:val="18"/>
              </w:rPr>
              <w:t>15: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7B6C97F" w14:textId="7C6B7F9E" w:rsidR="0035634B" w:rsidRPr="00034892" w:rsidRDefault="00DB5F3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01.02.202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4BF1FA94" w14:textId="3406ED9E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D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0B4C91E9" w14:textId="4971765B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G.</w:t>
            </w: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T.ÇETİN</w:t>
            </w:r>
            <w:proofErr w:type="gramEnd"/>
          </w:p>
        </w:tc>
      </w:tr>
      <w:tr w:rsidR="0035634B" w:rsidRPr="00A215DB" w14:paraId="5350A911" w14:textId="138650E5" w:rsidTr="0035634B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6818E1DF" w14:textId="77777777" w:rsidR="0035634B" w:rsidRPr="00A215DB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D9E12C9" w14:textId="77777777" w:rsidR="0035634B" w:rsidRPr="00034892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34892">
              <w:rPr>
                <w:bCs/>
                <w:color w:val="000000" w:themeColor="text1"/>
                <w:sz w:val="18"/>
                <w:szCs w:val="18"/>
              </w:rPr>
              <w:t>IDE 409 ÇAĞ. İNG. ŞİİRİ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4437CA3" w14:textId="77777777" w:rsidR="0035634B" w:rsidRPr="00034892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034892">
              <w:rPr>
                <w:bCs/>
                <w:color w:val="000000" w:themeColor="text1"/>
                <w:sz w:val="18"/>
                <w:szCs w:val="18"/>
              </w:rPr>
              <w:t>N. SAĞLA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3C116E54" w14:textId="52C01C0A" w:rsidR="0035634B" w:rsidRPr="0035634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35634B">
              <w:rPr>
                <w:bCs/>
                <w:color w:val="000000" w:themeColor="text1"/>
                <w:sz w:val="18"/>
                <w:szCs w:val="18"/>
              </w:rPr>
              <w:t>15: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3C262B0" w14:textId="094D15A8" w:rsidR="0035634B" w:rsidRPr="00034892" w:rsidRDefault="00DB5F3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02.02.202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8038F21" w14:textId="3578D890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D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22DA0BFA" w14:textId="72AD3AD1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M.</w:t>
            </w: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F.KARA</w:t>
            </w:r>
            <w:proofErr w:type="gramEnd"/>
          </w:p>
        </w:tc>
      </w:tr>
      <w:tr w:rsidR="0035634B" w:rsidRPr="00A215DB" w14:paraId="08F88EA4" w14:textId="220A44CC" w:rsidTr="0035634B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5872D4AE" w14:textId="77777777" w:rsidR="0035634B" w:rsidRPr="00A215DB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855F971" w14:textId="0D5B010E" w:rsidR="0035634B" w:rsidRPr="00034892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34892">
              <w:rPr>
                <w:bCs/>
                <w:color w:val="000000" w:themeColor="text1"/>
                <w:sz w:val="18"/>
                <w:szCs w:val="18"/>
              </w:rPr>
              <w:t>IDE 419 DİL.BEC. ÖĞRT.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54F42E9" w14:textId="77777777" w:rsidR="0035634B" w:rsidRPr="00034892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034892">
              <w:rPr>
                <w:bCs/>
                <w:color w:val="000000" w:themeColor="text1"/>
                <w:sz w:val="18"/>
                <w:szCs w:val="18"/>
              </w:rPr>
              <w:t>S.T. AKYILDIZ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6CC6BCD5" w14:textId="42580144" w:rsidR="0035634B" w:rsidRPr="0035634B" w:rsidRDefault="0035634B" w:rsidP="0035634B">
            <w:pPr>
              <w:pStyle w:val="Balk1"/>
              <w:rPr>
                <w:b w:val="0"/>
                <w:color w:val="000000" w:themeColor="text1"/>
                <w:sz w:val="18"/>
                <w:szCs w:val="18"/>
              </w:rPr>
            </w:pPr>
            <w:r w:rsidRPr="0035634B">
              <w:rPr>
                <w:b w:val="0"/>
                <w:color w:val="000000" w:themeColor="text1"/>
                <w:sz w:val="18"/>
                <w:szCs w:val="18"/>
              </w:rPr>
              <w:t>15: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F472F91" w14:textId="2A6C8FCA" w:rsidR="0035634B" w:rsidRPr="00034892" w:rsidRDefault="00DB5F3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31.01.202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27D4CFB0" w14:textId="66D77E9F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EFE0AD1" w14:textId="597BD880" w:rsidR="0035634B" w:rsidRPr="00A215DB" w:rsidRDefault="00DB5F3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M.</w:t>
            </w:r>
            <w:proofErr w:type="gramStart"/>
            <w:r>
              <w:rPr>
                <w:bCs/>
                <w:color w:val="000000" w:themeColor="text1"/>
                <w:sz w:val="18"/>
                <w:szCs w:val="18"/>
              </w:rPr>
              <w:t>F.KARADAVARCI</w:t>
            </w:r>
            <w:proofErr w:type="gramEnd"/>
          </w:p>
        </w:tc>
      </w:tr>
      <w:tr w:rsidR="0035634B" w:rsidRPr="00A215DB" w14:paraId="2E993D25" w14:textId="72F1E36B" w:rsidTr="0035634B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4284EF90" w14:textId="77777777" w:rsidR="0035634B" w:rsidRPr="00A215DB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0E733D2" w14:textId="77777777" w:rsidR="0035634B" w:rsidRPr="00034892" w:rsidRDefault="0035634B" w:rsidP="0035634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34892">
              <w:rPr>
                <w:bCs/>
                <w:color w:val="000000" w:themeColor="text1"/>
                <w:sz w:val="18"/>
                <w:szCs w:val="18"/>
              </w:rPr>
              <w:t>IDE423 FRANSIZCA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0BB9DDC" w14:textId="77777777" w:rsidR="0035634B" w:rsidRPr="00034892" w:rsidRDefault="0035634B" w:rsidP="0035634B">
            <w:pPr>
              <w:ind w:left="-50" w:right="-5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034892">
              <w:rPr>
                <w:bCs/>
                <w:color w:val="000000" w:themeColor="text1"/>
                <w:sz w:val="18"/>
                <w:szCs w:val="18"/>
              </w:rPr>
              <w:t>A.AYDIN</w:t>
            </w:r>
            <w:proofErr w:type="gramEnd"/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78A3DEF4" w14:textId="2DF1843D" w:rsidR="0035634B" w:rsidRPr="0035634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35634B">
              <w:rPr>
                <w:bCs/>
                <w:color w:val="000000" w:themeColor="text1"/>
                <w:sz w:val="18"/>
                <w:szCs w:val="18"/>
              </w:rPr>
              <w:t>15: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1AD40BC" w14:textId="1DF48F3F" w:rsidR="0035634B" w:rsidRPr="00034892" w:rsidRDefault="00DB5F3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05.02.202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19E1B87C" w14:textId="08ED987B" w:rsidR="0035634B" w:rsidRPr="00A215DB" w:rsidRDefault="0035634B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44AE6480" w14:textId="62BBF099" w:rsidR="0035634B" w:rsidRPr="00A215DB" w:rsidRDefault="00B92961" w:rsidP="0035634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>
              <w:rPr>
                <w:bCs/>
                <w:color w:val="000000" w:themeColor="text1"/>
                <w:sz w:val="18"/>
                <w:szCs w:val="18"/>
              </w:rPr>
              <w:t>Y.İPEKÇİ</w:t>
            </w:r>
            <w:proofErr w:type="gramEnd"/>
          </w:p>
        </w:tc>
      </w:tr>
      <w:tr w:rsidR="00A215DB" w:rsidRPr="00A215DB" w14:paraId="643C3F20" w14:textId="71525A3D" w:rsidTr="0035634B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47CB8DE8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670FD279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14:paraId="650A59F3" w14:textId="77777777" w:rsidR="00B2656B" w:rsidRPr="00A215DB" w:rsidRDefault="00B2656B" w:rsidP="00E16CC5">
            <w:pPr>
              <w:ind w:left="-50" w:right="-54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5929B1FE" w14:textId="77777777" w:rsidR="00B2656B" w:rsidRPr="00A215DB" w:rsidRDefault="00B2656B" w:rsidP="00E15411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2F9E3AA3" w14:textId="77777777" w:rsidR="00B2656B" w:rsidRPr="00A215DB" w:rsidRDefault="00B2656B" w:rsidP="00E16CC5">
            <w:pPr>
              <w:ind w:right="-70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</w:tcPr>
          <w:p w14:paraId="58DAEAE0" w14:textId="77777777" w:rsidR="00B2656B" w:rsidRPr="00A215DB" w:rsidRDefault="00B2656B" w:rsidP="00E16CC5">
            <w:pPr>
              <w:ind w:right="-70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</w:tcPr>
          <w:p w14:paraId="7F5CCAE5" w14:textId="77777777" w:rsidR="00B2656B" w:rsidRPr="00A215DB" w:rsidRDefault="00B2656B" w:rsidP="00E16CC5">
            <w:pPr>
              <w:ind w:right="-70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</w:tr>
    </w:tbl>
    <w:p w14:paraId="764EAC80" w14:textId="77777777" w:rsidR="00287C29" w:rsidRPr="00A215DB" w:rsidRDefault="00287C29" w:rsidP="00287C29">
      <w:pPr>
        <w:rPr>
          <w:bCs/>
          <w:color w:val="000000" w:themeColor="text1"/>
          <w:sz w:val="18"/>
          <w:szCs w:val="18"/>
        </w:rPr>
      </w:pPr>
    </w:p>
    <w:p w14:paraId="433CB0B2" w14:textId="77777777" w:rsidR="00287C29" w:rsidRPr="00A215DB" w:rsidRDefault="00287C29" w:rsidP="00287C29">
      <w:pPr>
        <w:rPr>
          <w:bCs/>
          <w:color w:val="000000" w:themeColor="text1"/>
          <w:sz w:val="18"/>
          <w:szCs w:val="18"/>
        </w:rPr>
      </w:pPr>
    </w:p>
    <w:p w14:paraId="0A5382CC" w14:textId="77777777" w:rsidR="00287C29" w:rsidRPr="00A215DB" w:rsidRDefault="00287C29" w:rsidP="00287C29">
      <w:pPr>
        <w:rPr>
          <w:bCs/>
          <w:color w:val="000000" w:themeColor="text1"/>
          <w:sz w:val="18"/>
          <w:szCs w:val="18"/>
        </w:rPr>
      </w:pPr>
    </w:p>
    <w:p w14:paraId="40CD6F53" w14:textId="0B086915" w:rsidR="00287C29" w:rsidRPr="00A215DB" w:rsidRDefault="00287C29" w:rsidP="008E02FF">
      <w:pPr>
        <w:rPr>
          <w:bCs/>
          <w:color w:val="000000" w:themeColor="text1"/>
          <w:sz w:val="18"/>
          <w:szCs w:val="18"/>
        </w:rPr>
      </w:pPr>
      <w:r w:rsidRPr="00A215DB">
        <w:rPr>
          <w:bCs/>
          <w:color w:val="000000" w:themeColor="text1"/>
          <w:sz w:val="18"/>
          <w:szCs w:val="18"/>
        </w:rPr>
        <w:t xml:space="preserve">Prof. Dr. </w:t>
      </w:r>
      <w:r w:rsidR="008E02FF" w:rsidRPr="00A215DB">
        <w:rPr>
          <w:bCs/>
          <w:color w:val="000000" w:themeColor="text1"/>
          <w:sz w:val="18"/>
          <w:szCs w:val="18"/>
        </w:rPr>
        <w:t xml:space="preserve">Abdulhalim AYDIN                                               </w:t>
      </w:r>
      <w:r w:rsidR="002E160D" w:rsidRPr="00A215DB">
        <w:rPr>
          <w:bCs/>
          <w:color w:val="000000" w:themeColor="text1"/>
          <w:sz w:val="18"/>
          <w:szCs w:val="18"/>
        </w:rPr>
        <w:tab/>
      </w:r>
      <w:r w:rsidR="002E160D" w:rsidRPr="00A215DB">
        <w:rPr>
          <w:bCs/>
          <w:color w:val="000000" w:themeColor="text1"/>
          <w:sz w:val="18"/>
          <w:szCs w:val="18"/>
        </w:rPr>
        <w:tab/>
      </w:r>
      <w:r w:rsidR="008E02FF" w:rsidRPr="00A215DB">
        <w:rPr>
          <w:bCs/>
          <w:color w:val="000000" w:themeColor="text1"/>
          <w:sz w:val="18"/>
          <w:szCs w:val="18"/>
        </w:rPr>
        <w:t xml:space="preserve">   </w:t>
      </w:r>
      <w:r w:rsidRPr="00A215DB">
        <w:rPr>
          <w:bCs/>
          <w:color w:val="000000" w:themeColor="text1"/>
          <w:sz w:val="18"/>
          <w:szCs w:val="18"/>
        </w:rPr>
        <w:t xml:space="preserve">Prof. Dr. </w:t>
      </w:r>
      <w:r w:rsidR="002E160D" w:rsidRPr="00A215DB">
        <w:rPr>
          <w:bCs/>
          <w:color w:val="000000" w:themeColor="text1"/>
          <w:sz w:val="18"/>
          <w:szCs w:val="18"/>
        </w:rPr>
        <w:t>Abdulhalim AYDIN</w:t>
      </w:r>
    </w:p>
    <w:p w14:paraId="1399B560" w14:textId="395B4C5D" w:rsidR="004A1770" w:rsidRPr="00A215DB" w:rsidRDefault="00287C29">
      <w:pPr>
        <w:rPr>
          <w:bCs/>
          <w:color w:val="000000" w:themeColor="text1"/>
          <w:sz w:val="18"/>
          <w:szCs w:val="18"/>
        </w:rPr>
      </w:pPr>
      <w:r w:rsidRPr="00A215DB">
        <w:rPr>
          <w:bCs/>
          <w:color w:val="000000" w:themeColor="text1"/>
          <w:sz w:val="18"/>
          <w:szCs w:val="18"/>
        </w:rPr>
        <w:t xml:space="preserve">         Bölüm Başkanı                                                              </w:t>
      </w:r>
      <w:r w:rsidR="002E160D" w:rsidRPr="00A215DB">
        <w:rPr>
          <w:bCs/>
          <w:color w:val="000000" w:themeColor="text1"/>
          <w:sz w:val="18"/>
          <w:szCs w:val="18"/>
        </w:rPr>
        <w:tab/>
      </w:r>
      <w:r w:rsidRPr="00A215DB">
        <w:rPr>
          <w:bCs/>
          <w:color w:val="000000" w:themeColor="text1"/>
          <w:sz w:val="18"/>
          <w:szCs w:val="18"/>
        </w:rPr>
        <w:t xml:space="preserve">         </w:t>
      </w:r>
      <w:r w:rsidR="002E160D" w:rsidRPr="00A215DB">
        <w:rPr>
          <w:bCs/>
          <w:color w:val="000000" w:themeColor="text1"/>
          <w:sz w:val="18"/>
          <w:szCs w:val="18"/>
        </w:rPr>
        <w:tab/>
      </w:r>
      <w:r w:rsidR="002E160D" w:rsidRPr="00A215DB">
        <w:rPr>
          <w:bCs/>
          <w:color w:val="000000" w:themeColor="text1"/>
          <w:sz w:val="18"/>
          <w:szCs w:val="18"/>
        </w:rPr>
        <w:tab/>
      </w:r>
      <w:r w:rsidRPr="00A215DB">
        <w:rPr>
          <w:bCs/>
          <w:color w:val="000000" w:themeColor="text1"/>
          <w:sz w:val="18"/>
          <w:szCs w:val="18"/>
        </w:rPr>
        <w:t xml:space="preserve">           Dekan </w:t>
      </w:r>
    </w:p>
    <w:sectPr w:rsidR="004A1770" w:rsidRPr="00A215DB" w:rsidSect="0031770F">
      <w:pgSz w:w="11906" w:h="16838"/>
      <w:pgMar w:top="568" w:right="1417" w:bottom="95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B016FE"/>
    <w:multiLevelType w:val="hybridMultilevel"/>
    <w:tmpl w:val="597C3E7A"/>
    <w:lvl w:ilvl="0" w:tplc="0ED0BFF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502147"/>
    <w:multiLevelType w:val="hybridMultilevel"/>
    <w:tmpl w:val="26202262"/>
    <w:lvl w:ilvl="0" w:tplc="E9CCD370">
      <w:start w:val="1"/>
      <w:numFmt w:val="upperRoman"/>
      <w:lvlText w:val="%1."/>
      <w:lvlJc w:val="left"/>
      <w:pPr>
        <w:ind w:left="1691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051" w:hanging="360"/>
      </w:pPr>
    </w:lvl>
    <w:lvl w:ilvl="2" w:tplc="041F001B" w:tentative="1">
      <w:start w:val="1"/>
      <w:numFmt w:val="lowerRoman"/>
      <w:lvlText w:val="%3."/>
      <w:lvlJc w:val="right"/>
      <w:pPr>
        <w:ind w:left="2771" w:hanging="180"/>
      </w:pPr>
    </w:lvl>
    <w:lvl w:ilvl="3" w:tplc="041F000F" w:tentative="1">
      <w:start w:val="1"/>
      <w:numFmt w:val="decimal"/>
      <w:lvlText w:val="%4."/>
      <w:lvlJc w:val="left"/>
      <w:pPr>
        <w:ind w:left="3491" w:hanging="360"/>
      </w:pPr>
    </w:lvl>
    <w:lvl w:ilvl="4" w:tplc="041F0019" w:tentative="1">
      <w:start w:val="1"/>
      <w:numFmt w:val="lowerLetter"/>
      <w:lvlText w:val="%5."/>
      <w:lvlJc w:val="left"/>
      <w:pPr>
        <w:ind w:left="4211" w:hanging="360"/>
      </w:pPr>
    </w:lvl>
    <w:lvl w:ilvl="5" w:tplc="041F001B" w:tentative="1">
      <w:start w:val="1"/>
      <w:numFmt w:val="lowerRoman"/>
      <w:lvlText w:val="%6."/>
      <w:lvlJc w:val="right"/>
      <w:pPr>
        <w:ind w:left="4931" w:hanging="180"/>
      </w:pPr>
    </w:lvl>
    <w:lvl w:ilvl="6" w:tplc="041F000F" w:tentative="1">
      <w:start w:val="1"/>
      <w:numFmt w:val="decimal"/>
      <w:lvlText w:val="%7."/>
      <w:lvlJc w:val="left"/>
      <w:pPr>
        <w:ind w:left="5651" w:hanging="360"/>
      </w:pPr>
    </w:lvl>
    <w:lvl w:ilvl="7" w:tplc="041F0019" w:tentative="1">
      <w:start w:val="1"/>
      <w:numFmt w:val="lowerLetter"/>
      <w:lvlText w:val="%8."/>
      <w:lvlJc w:val="left"/>
      <w:pPr>
        <w:ind w:left="6371" w:hanging="360"/>
      </w:pPr>
    </w:lvl>
    <w:lvl w:ilvl="8" w:tplc="041F001B" w:tentative="1">
      <w:start w:val="1"/>
      <w:numFmt w:val="lowerRoman"/>
      <w:lvlText w:val="%9."/>
      <w:lvlJc w:val="right"/>
      <w:pPr>
        <w:ind w:left="7091" w:hanging="180"/>
      </w:pPr>
    </w:lvl>
  </w:abstractNum>
  <w:abstractNum w:abstractNumId="2" w15:restartNumberingAfterBreak="0">
    <w:nsid w:val="53B62B69"/>
    <w:multiLevelType w:val="hybridMultilevel"/>
    <w:tmpl w:val="6492D364"/>
    <w:lvl w:ilvl="0" w:tplc="E292AAD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7F45FF"/>
    <w:multiLevelType w:val="hybridMultilevel"/>
    <w:tmpl w:val="F9C8FF0A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FE1B0B"/>
    <w:multiLevelType w:val="hybridMultilevel"/>
    <w:tmpl w:val="9FAE87B6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E00C66"/>
    <w:multiLevelType w:val="hybridMultilevel"/>
    <w:tmpl w:val="10EC7144"/>
    <w:lvl w:ilvl="0" w:tplc="0074C3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B91DE1"/>
    <w:multiLevelType w:val="hybridMultilevel"/>
    <w:tmpl w:val="862A5AEE"/>
    <w:lvl w:ilvl="0" w:tplc="CE181CE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6689414">
    <w:abstractNumId w:val="5"/>
  </w:num>
  <w:num w:numId="2" w16cid:durableId="1437287700">
    <w:abstractNumId w:val="6"/>
  </w:num>
  <w:num w:numId="3" w16cid:durableId="1363897441">
    <w:abstractNumId w:val="0"/>
  </w:num>
  <w:num w:numId="4" w16cid:durableId="1652521092">
    <w:abstractNumId w:val="2"/>
  </w:num>
  <w:num w:numId="5" w16cid:durableId="1716344456">
    <w:abstractNumId w:val="1"/>
  </w:num>
  <w:num w:numId="6" w16cid:durableId="856581729">
    <w:abstractNumId w:val="3"/>
  </w:num>
  <w:num w:numId="7" w16cid:durableId="207115008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NjY1NLI0MDIzNTRW0lEKTi0uzszPAykwqQUAGilbQCwAAAA="/>
  </w:docVars>
  <w:rsids>
    <w:rsidRoot w:val="00255955"/>
    <w:rsid w:val="00006429"/>
    <w:rsid w:val="00034665"/>
    <w:rsid w:val="00034892"/>
    <w:rsid w:val="0004157A"/>
    <w:rsid w:val="00073244"/>
    <w:rsid w:val="00081BFD"/>
    <w:rsid w:val="00085161"/>
    <w:rsid w:val="00096A25"/>
    <w:rsid w:val="000A29E3"/>
    <w:rsid w:val="000A3DF2"/>
    <w:rsid w:val="000C39DB"/>
    <w:rsid w:val="000D0601"/>
    <w:rsid w:val="000D1850"/>
    <w:rsid w:val="000D4D7D"/>
    <w:rsid w:val="000E5830"/>
    <w:rsid w:val="000F275E"/>
    <w:rsid w:val="000F50B3"/>
    <w:rsid w:val="000F5D5F"/>
    <w:rsid w:val="000F5F9C"/>
    <w:rsid w:val="000F6386"/>
    <w:rsid w:val="00112902"/>
    <w:rsid w:val="00115AF4"/>
    <w:rsid w:val="00117C1D"/>
    <w:rsid w:val="00124DB5"/>
    <w:rsid w:val="00136BCC"/>
    <w:rsid w:val="0014124D"/>
    <w:rsid w:val="00151EAE"/>
    <w:rsid w:val="00157879"/>
    <w:rsid w:val="00157936"/>
    <w:rsid w:val="00172A96"/>
    <w:rsid w:val="0017321B"/>
    <w:rsid w:val="001906B8"/>
    <w:rsid w:val="00196F68"/>
    <w:rsid w:val="001A420A"/>
    <w:rsid w:val="001A75E1"/>
    <w:rsid w:val="001F3FB2"/>
    <w:rsid w:val="001F75F9"/>
    <w:rsid w:val="00210491"/>
    <w:rsid w:val="002128CF"/>
    <w:rsid w:val="0022039A"/>
    <w:rsid w:val="00237F6A"/>
    <w:rsid w:val="00247C12"/>
    <w:rsid w:val="00255029"/>
    <w:rsid w:val="00255955"/>
    <w:rsid w:val="0026693B"/>
    <w:rsid w:val="00275655"/>
    <w:rsid w:val="00286C54"/>
    <w:rsid w:val="00287C29"/>
    <w:rsid w:val="00294352"/>
    <w:rsid w:val="002A0FA3"/>
    <w:rsid w:val="002B0D28"/>
    <w:rsid w:val="002B21E0"/>
    <w:rsid w:val="002B2C79"/>
    <w:rsid w:val="002C0306"/>
    <w:rsid w:val="002D3C61"/>
    <w:rsid w:val="002E160D"/>
    <w:rsid w:val="002F3690"/>
    <w:rsid w:val="002F5343"/>
    <w:rsid w:val="002F768D"/>
    <w:rsid w:val="0030160E"/>
    <w:rsid w:val="00312FC7"/>
    <w:rsid w:val="0031770F"/>
    <w:rsid w:val="003335B4"/>
    <w:rsid w:val="00343AEC"/>
    <w:rsid w:val="0035634B"/>
    <w:rsid w:val="00362C0A"/>
    <w:rsid w:val="00363508"/>
    <w:rsid w:val="003735C6"/>
    <w:rsid w:val="00374DA5"/>
    <w:rsid w:val="003909D8"/>
    <w:rsid w:val="00397457"/>
    <w:rsid w:val="003A093E"/>
    <w:rsid w:val="003A3A2C"/>
    <w:rsid w:val="003C18E6"/>
    <w:rsid w:val="003C35BA"/>
    <w:rsid w:val="003C45ED"/>
    <w:rsid w:val="003D3266"/>
    <w:rsid w:val="003E1692"/>
    <w:rsid w:val="003F2CA8"/>
    <w:rsid w:val="003F33B7"/>
    <w:rsid w:val="003F3941"/>
    <w:rsid w:val="003F3EBB"/>
    <w:rsid w:val="00410307"/>
    <w:rsid w:val="00413649"/>
    <w:rsid w:val="0042032C"/>
    <w:rsid w:val="004244C1"/>
    <w:rsid w:val="00436A62"/>
    <w:rsid w:val="00445902"/>
    <w:rsid w:val="00450E05"/>
    <w:rsid w:val="00481FF2"/>
    <w:rsid w:val="00485628"/>
    <w:rsid w:val="0048621F"/>
    <w:rsid w:val="00491E2B"/>
    <w:rsid w:val="004B4E84"/>
    <w:rsid w:val="004C58B1"/>
    <w:rsid w:val="004F4307"/>
    <w:rsid w:val="0050740B"/>
    <w:rsid w:val="005105C8"/>
    <w:rsid w:val="00523BB9"/>
    <w:rsid w:val="00544600"/>
    <w:rsid w:val="00563EE5"/>
    <w:rsid w:val="00573CFC"/>
    <w:rsid w:val="00581F68"/>
    <w:rsid w:val="005A18C7"/>
    <w:rsid w:val="005A4A67"/>
    <w:rsid w:val="005A4DA7"/>
    <w:rsid w:val="005D3D74"/>
    <w:rsid w:val="005E4C25"/>
    <w:rsid w:val="006103F7"/>
    <w:rsid w:val="00613150"/>
    <w:rsid w:val="0061385E"/>
    <w:rsid w:val="006236ED"/>
    <w:rsid w:val="006242F7"/>
    <w:rsid w:val="00653F34"/>
    <w:rsid w:val="00661969"/>
    <w:rsid w:val="0067760F"/>
    <w:rsid w:val="00680E82"/>
    <w:rsid w:val="00684A57"/>
    <w:rsid w:val="006857C9"/>
    <w:rsid w:val="00691BA9"/>
    <w:rsid w:val="0069427D"/>
    <w:rsid w:val="006A41CA"/>
    <w:rsid w:val="006A58BB"/>
    <w:rsid w:val="006F2CC1"/>
    <w:rsid w:val="006F3303"/>
    <w:rsid w:val="006F3FA1"/>
    <w:rsid w:val="006F49F0"/>
    <w:rsid w:val="00705208"/>
    <w:rsid w:val="00721DD0"/>
    <w:rsid w:val="0072536B"/>
    <w:rsid w:val="00730E10"/>
    <w:rsid w:val="007449E3"/>
    <w:rsid w:val="00754F26"/>
    <w:rsid w:val="00776709"/>
    <w:rsid w:val="00781E5D"/>
    <w:rsid w:val="007A5273"/>
    <w:rsid w:val="007C3ED1"/>
    <w:rsid w:val="007F16DB"/>
    <w:rsid w:val="007F3FF8"/>
    <w:rsid w:val="00802ABC"/>
    <w:rsid w:val="00806986"/>
    <w:rsid w:val="00807122"/>
    <w:rsid w:val="0081089D"/>
    <w:rsid w:val="0082489E"/>
    <w:rsid w:val="008254A1"/>
    <w:rsid w:val="008273CA"/>
    <w:rsid w:val="00832ED7"/>
    <w:rsid w:val="008549E8"/>
    <w:rsid w:val="008576C2"/>
    <w:rsid w:val="0086011A"/>
    <w:rsid w:val="00865C8D"/>
    <w:rsid w:val="00884371"/>
    <w:rsid w:val="00891F37"/>
    <w:rsid w:val="00894945"/>
    <w:rsid w:val="008B4F83"/>
    <w:rsid w:val="008C6C61"/>
    <w:rsid w:val="008C77B7"/>
    <w:rsid w:val="008D19BD"/>
    <w:rsid w:val="008D4D70"/>
    <w:rsid w:val="008E02FF"/>
    <w:rsid w:val="008F0DC4"/>
    <w:rsid w:val="00900F09"/>
    <w:rsid w:val="00903A05"/>
    <w:rsid w:val="0090795B"/>
    <w:rsid w:val="009110BD"/>
    <w:rsid w:val="00923BC7"/>
    <w:rsid w:val="00927088"/>
    <w:rsid w:val="0095089F"/>
    <w:rsid w:val="00970B16"/>
    <w:rsid w:val="00992FB0"/>
    <w:rsid w:val="009B3BDB"/>
    <w:rsid w:val="009B6D92"/>
    <w:rsid w:val="009C3CF9"/>
    <w:rsid w:val="009D5EC5"/>
    <w:rsid w:val="009D611C"/>
    <w:rsid w:val="009E3C3B"/>
    <w:rsid w:val="009F4D38"/>
    <w:rsid w:val="009F636F"/>
    <w:rsid w:val="009F7386"/>
    <w:rsid w:val="00A02E4E"/>
    <w:rsid w:val="00A05D8D"/>
    <w:rsid w:val="00A14DD8"/>
    <w:rsid w:val="00A16077"/>
    <w:rsid w:val="00A16ED3"/>
    <w:rsid w:val="00A215DB"/>
    <w:rsid w:val="00A24067"/>
    <w:rsid w:val="00A33D09"/>
    <w:rsid w:val="00A34BF1"/>
    <w:rsid w:val="00A463FC"/>
    <w:rsid w:val="00A501BC"/>
    <w:rsid w:val="00A614D6"/>
    <w:rsid w:val="00A62B8D"/>
    <w:rsid w:val="00A66FA1"/>
    <w:rsid w:val="00A701B5"/>
    <w:rsid w:val="00A71E8B"/>
    <w:rsid w:val="00A96ED5"/>
    <w:rsid w:val="00AB25CB"/>
    <w:rsid w:val="00AD1781"/>
    <w:rsid w:val="00AF4F5C"/>
    <w:rsid w:val="00B20E9B"/>
    <w:rsid w:val="00B2656B"/>
    <w:rsid w:val="00B266D5"/>
    <w:rsid w:val="00B80DC7"/>
    <w:rsid w:val="00B824AA"/>
    <w:rsid w:val="00B8722E"/>
    <w:rsid w:val="00B92961"/>
    <w:rsid w:val="00BA0521"/>
    <w:rsid w:val="00BD0F51"/>
    <w:rsid w:val="00BD24FA"/>
    <w:rsid w:val="00BD654A"/>
    <w:rsid w:val="00BF3F79"/>
    <w:rsid w:val="00C10850"/>
    <w:rsid w:val="00C17AE8"/>
    <w:rsid w:val="00C27E50"/>
    <w:rsid w:val="00C62211"/>
    <w:rsid w:val="00C66BB2"/>
    <w:rsid w:val="00C74DB9"/>
    <w:rsid w:val="00C83B1D"/>
    <w:rsid w:val="00CB74F0"/>
    <w:rsid w:val="00D24453"/>
    <w:rsid w:val="00D25C5B"/>
    <w:rsid w:val="00D26730"/>
    <w:rsid w:val="00D3349C"/>
    <w:rsid w:val="00D3541A"/>
    <w:rsid w:val="00D4674C"/>
    <w:rsid w:val="00D53E65"/>
    <w:rsid w:val="00D5678C"/>
    <w:rsid w:val="00D62C68"/>
    <w:rsid w:val="00D743E7"/>
    <w:rsid w:val="00D74E59"/>
    <w:rsid w:val="00D948F5"/>
    <w:rsid w:val="00D97931"/>
    <w:rsid w:val="00DA25BB"/>
    <w:rsid w:val="00DB5F3B"/>
    <w:rsid w:val="00DB71B0"/>
    <w:rsid w:val="00DC1AAD"/>
    <w:rsid w:val="00DE6001"/>
    <w:rsid w:val="00DE7B33"/>
    <w:rsid w:val="00DF1D81"/>
    <w:rsid w:val="00DF2F16"/>
    <w:rsid w:val="00DF76AD"/>
    <w:rsid w:val="00E00D24"/>
    <w:rsid w:val="00E124E3"/>
    <w:rsid w:val="00E15411"/>
    <w:rsid w:val="00E16CC5"/>
    <w:rsid w:val="00E176E3"/>
    <w:rsid w:val="00E21B6F"/>
    <w:rsid w:val="00E2489B"/>
    <w:rsid w:val="00E30BAE"/>
    <w:rsid w:val="00E440CC"/>
    <w:rsid w:val="00E44D25"/>
    <w:rsid w:val="00EA44A5"/>
    <w:rsid w:val="00EC0BB2"/>
    <w:rsid w:val="00ED3640"/>
    <w:rsid w:val="00EF13CB"/>
    <w:rsid w:val="00F2075B"/>
    <w:rsid w:val="00F32F38"/>
    <w:rsid w:val="00F3433D"/>
    <w:rsid w:val="00F35FDF"/>
    <w:rsid w:val="00F51A5A"/>
    <w:rsid w:val="00F63CBF"/>
    <w:rsid w:val="00F6558D"/>
    <w:rsid w:val="00F8352F"/>
    <w:rsid w:val="00F8654C"/>
    <w:rsid w:val="00FB3B77"/>
    <w:rsid w:val="00FC10E6"/>
    <w:rsid w:val="00FD2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D84316"/>
  <w15:chartTrackingRefBased/>
  <w15:docId w15:val="{A248F728-4774-49D4-A197-8DAB5D4E0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7C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Balk1">
    <w:name w:val="heading 1"/>
    <w:basedOn w:val="Normal"/>
    <w:next w:val="Normal"/>
    <w:link w:val="Balk1Char"/>
    <w:qFormat/>
    <w:rsid w:val="00287C29"/>
    <w:pPr>
      <w:keepNext/>
      <w:overflowPunct w:val="0"/>
      <w:autoSpaceDE w:val="0"/>
      <w:autoSpaceDN w:val="0"/>
      <w:adjustRightInd w:val="0"/>
      <w:jc w:val="center"/>
      <w:textAlignment w:val="baseline"/>
      <w:outlineLvl w:val="0"/>
    </w:pPr>
    <w:rPr>
      <w:b/>
      <w:bCs/>
      <w:sz w:val="16"/>
      <w:szCs w:val="16"/>
    </w:rPr>
  </w:style>
  <w:style w:type="paragraph" w:styleId="Balk3">
    <w:name w:val="heading 3"/>
    <w:basedOn w:val="Normal"/>
    <w:next w:val="Normal"/>
    <w:link w:val="Balk3Char"/>
    <w:qFormat/>
    <w:rsid w:val="00287C29"/>
    <w:pPr>
      <w:keepNext/>
      <w:outlineLvl w:val="2"/>
    </w:pPr>
    <w:rPr>
      <w:b/>
      <w:bCs/>
      <w:sz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287C29"/>
    <w:rPr>
      <w:rFonts w:ascii="Times New Roman" w:eastAsia="Times New Roman" w:hAnsi="Times New Roman" w:cs="Times New Roman"/>
      <w:b/>
      <w:bCs/>
      <w:sz w:val="16"/>
      <w:szCs w:val="16"/>
      <w:lang w:val="tr-TR" w:eastAsia="tr-TR"/>
    </w:rPr>
  </w:style>
  <w:style w:type="character" w:customStyle="1" w:styleId="Balk3Char">
    <w:name w:val="Başlık 3 Char"/>
    <w:basedOn w:val="VarsaylanParagrafYazTipi"/>
    <w:link w:val="Balk3"/>
    <w:rsid w:val="00287C29"/>
    <w:rPr>
      <w:rFonts w:ascii="Times New Roman" w:eastAsia="Times New Roman" w:hAnsi="Times New Roman" w:cs="Times New Roman"/>
      <w:b/>
      <w:bCs/>
      <w:sz w:val="20"/>
      <w:szCs w:val="24"/>
      <w:lang w:val="tr-TR" w:eastAsia="tr-TR"/>
    </w:rPr>
  </w:style>
  <w:style w:type="paragraph" w:styleId="ListeParagraf">
    <w:name w:val="List Paragraph"/>
    <w:basedOn w:val="Normal"/>
    <w:uiPriority w:val="34"/>
    <w:qFormat/>
    <w:rsid w:val="00F35F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35E2328-A237-FE42-9B2B-5987EE6E8C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0</TotalTime>
  <Pages>1</Pages>
  <Words>449</Words>
  <Characters>2560</Characters>
  <Application>Microsoft Office Word</Application>
  <DocSecurity>0</DocSecurity>
  <Lines>21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m46</dc:creator>
  <cp:keywords/>
  <dc:description/>
  <cp:lastModifiedBy>Microsoft Office User</cp:lastModifiedBy>
  <cp:revision>82</cp:revision>
  <cp:lastPrinted>2021-11-17T10:52:00Z</cp:lastPrinted>
  <dcterms:created xsi:type="dcterms:W3CDTF">2019-05-06T06:50:00Z</dcterms:created>
  <dcterms:modified xsi:type="dcterms:W3CDTF">2023-01-24T10:57:00Z</dcterms:modified>
</cp:coreProperties>
</file>